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25A34" w14:textId="4FA10622" w:rsidR="005D3DD4" w:rsidRPr="00C15A51" w:rsidRDefault="00CE2527" w:rsidP="008817A8">
      <w:pPr>
        <w:jc w:val="center"/>
        <w:rPr>
          <w:rFonts w:ascii="Times New Roman" w:hAnsi="Times New Roman" w:cs="Times New Roman"/>
          <w:b/>
          <w:sz w:val="28"/>
        </w:rPr>
      </w:pPr>
      <w:r w:rsidRPr="00C15A51">
        <w:rPr>
          <w:rFonts w:ascii="Times New Roman" w:hAnsi="Times New Roman" w:cs="Times New Roman"/>
          <w:b/>
          <w:sz w:val="28"/>
        </w:rPr>
        <w:t>Course Blueprint</w:t>
      </w:r>
    </w:p>
    <w:p w14:paraId="72D42DA3" w14:textId="2619C44F" w:rsidR="008A72FB" w:rsidRPr="003B6907" w:rsidRDefault="008A72FB" w:rsidP="007D5BCF">
      <w:pPr>
        <w:spacing w:after="0"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tep 1: </w:t>
      </w:r>
      <w:r w:rsidR="008B7E80" w:rsidRPr="00D546D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List all Couse-level Outcomes</w:t>
      </w:r>
    </w:p>
    <w:p w14:paraId="7C56A7BA" w14:textId="3023B38A" w:rsidR="00C509E2" w:rsidRPr="00C15A51" w:rsidRDefault="005B5703" w:rsidP="007D5BCF">
      <w:pPr>
        <w:spacing w:after="0" w:line="276" w:lineRule="auto"/>
        <w:rPr>
          <w:rFonts w:ascii="Times New Roman" w:hAnsi="Times New Roman" w:cs="Times New Roman"/>
          <w:color w:val="222222"/>
          <w:sz w:val="24"/>
          <w:szCs w:val="24"/>
        </w:rPr>
      </w:pPr>
      <w:r w:rsidRPr="00215FCD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Course Outcomes </w:t>
      </w:r>
      <w:r w:rsidR="00105528" w:rsidRPr="00215FCD">
        <w:rPr>
          <w:rFonts w:ascii="Times New Roman" w:hAnsi="Times New Roman" w:cs="Times New Roman"/>
          <w:b/>
          <w:bCs/>
          <w:color w:val="FF0000"/>
          <w:sz w:val="24"/>
          <w:szCs w:val="24"/>
        </w:rPr>
        <w:t>(</w:t>
      </w:r>
      <w:r w:rsidR="006E51C5" w:rsidRPr="00215FCD">
        <w:rPr>
          <w:rFonts w:ascii="Times New Roman" w:hAnsi="Times New Roman" w:cs="Times New Roman"/>
          <w:b/>
          <w:bCs/>
          <w:color w:val="FF0000"/>
          <w:sz w:val="24"/>
          <w:szCs w:val="24"/>
        </w:rPr>
        <w:t>C</w:t>
      </w:r>
      <w:r w:rsidRPr="00215FCD">
        <w:rPr>
          <w:rFonts w:ascii="Times New Roman" w:hAnsi="Times New Roman" w:cs="Times New Roman"/>
          <w:b/>
          <w:bCs/>
          <w:color w:val="FF0000"/>
          <w:sz w:val="24"/>
          <w:szCs w:val="24"/>
        </w:rPr>
        <w:t>L</w:t>
      </w:r>
      <w:r w:rsidR="006E51C5" w:rsidRPr="00215FCD">
        <w:rPr>
          <w:rFonts w:ascii="Times New Roman" w:hAnsi="Times New Roman" w:cs="Times New Roman"/>
          <w:b/>
          <w:bCs/>
          <w:color w:val="FF0000"/>
          <w:sz w:val="24"/>
          <w:szCs w:val="24"/>
        </w:rPr>
        <w:t>O</w:t>
      </w:r>
      <w:r w:rsidR="00ED475B" w:rsidRPr="00215FCD">
        <w:rPr>
          <w:rFonts w:ascii="Times New Roman" w:hAnsi="Times New Roman" w:cs="Times New Roman"/>
          <w:b/>
          <w:bCs/>
          <w:color w:val="FF0000"/>
          <w:sz w:val="24"/>
          <w:szCs w:val="24"/>
        </w:rPr>
        <w:t>)</w:t>
      </w:r>
      <w:r w:rsidR="00470302">
        <w:rPr>
          <w:rFonts w:ascii="Times New Roman" w:hAnsi="Times New Roman" w:cs="Times New Roman"/>
          <w:bCs/>
          <w:color w:val="FF0000"/>
          <w:sz w:val="24"/>
          <w:szCs w:val="24"/>
        </w:rPr>
        <w:t>:</w:t>
      </w:r>
      <w:r w:rsidR="00C72A3B" w:rsidRPr="00215FCD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</w:t>
      </w:r>
      <w:r w:rsidR="0047030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="00105528" w:rsidRPr="00C15A5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ese </w:t>
      </w:r>
      <w:r w:rsidR="00C72A3B" w:rsidRPr="00C15A5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e</w:t>
      </w:r>
      <w:r w:rsidR="00105528" w:rsidRPr="00C15A5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</w:t>
      </w:r>
      <w:r w:rsidR="00F074F6" w:rsidRPr="00C15A5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9E1B3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ajor outcome</w:t>
      </w:r>
      <w:r w:rsidR="00F074F6" w:rsidRPr="00C15A5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, and the</w:t>
      </w:r>
      <w:r w:rsidR="00105528" w:rsidRPr="00C15A5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72A3B" w:rsidRPr="00C15A5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nd results</w:t>
      </w:r>
      <w:r w:rsidR="00105528" w:rsidRPr="00C15A5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f your course</w:t>
      </w:r>
      <w:r w:rsidR="00C72A3B" w:rsidRPr="00C15A5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 w:rsidR="00277B1D" w:rsidRPr="00C15A5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277B1D" w:rsidRPr="00C15A51">
        <w:rPr>
          <w:rFonts w:ascii="Times New Roman" w:hAnsi="Times New Roman" w:cs="Times New Roman"/>
          <w:color w:val="222222"/>
          <w:sz w:val="24"/>
          <w:szCs w:val="24"/>
        </w:rPr>
        <w:t>D</w:t>
      </w:r>
      <w:r w:rsidR="71D33340" w:rsidRPr="00C15A51">
        <w:rPr>
          <w:rFonts w:ascii="Times New Roman" w:hAnsi="Times New Roman" w:cs="Times New Roman"/>
          <w:color w:val="222222"/>
          <w:sz w:val="24"/>
          <w:szCs w:val="24"/>
        </w:rPr>
        <w:t xml:space="preserve">escribes broad </w:t>
      </w:r>
      <w:r w:rsidR="00105528" w:rsidRPr="00C15A51">
        <w:rPr>
          <w:rFonts w:ascii="Times New Roman" w:hAnsi="Times New Roman" w:cs="Times New Roman"/>
          <w:color w:val="222222"/>
          <w:sz w:val="24"/>
          <w:szCs w:val="24"/>
        </w:rPr>
        <w:t xml:space="preserve">and general </w:t>
      </w:r>
      <w:r w:rsidR="006C4E91">
        <w:rPr>
          <w:rFonts w:ascii="Times New Roman" w:hAnsi="Times New Roman" w:cs="Times New Roman"/>
          <w:color w:val="222222"/>
          <w:sz w:val="24"/>
          <w:szCs w:val="24"/>
        </w:rPr>
        <w:t>aspects of achievement that</w:t>
      </w:r>
      <w:r w:rsidR="71D33340" w:rsidRPr="00C15A51">
        <w:rPr>
          <w:rFonts w:ascii="Times New Roman" w:hAnsi="Times New Roman" w:cs="Times New Roman"/>
          <w:color w:val="222222"/>
          <w:sz w:val="24"/>
          <w:szCs w:val="24"/>
        </w:rPr>
        <w:t xml:space="preserve"> incorporate a wide range of knowledge and skill. </w:t>
      </w:r>
      <w:r w:rsidR="003B6907" w:rsidRPr="003B6907">
        <w:rPr>
          <w:rFonts w:ascii="Times New Roman" w:hAnsi="Times New Roman" w:cs="Times New Roman"/>
          <w:b/>
          <w:bCs/>
          <w:color w:val="222222"/>
          <w:sz w:val="24"/>
          <w:szCs w:val="24"/>
        </w:rPr>
        <w:t>Please double-check with your department to make sure these are the latest Course-level Outcomes that meet the program/department curriculum</w:t>
      </w:r>
    </w:p>
    <w:p w14:paraId="68D80799" w14:textId="59EC33BF" w:rsidR="00C509E2" w:rsidRDefault="00C509E2" w:rsidP="007D5BCF">
      <w:pPr>
        <w:spacing w:after="0" w:line="276" w:lineRule="auto"/>
        <w:rPr>
          <w:rFonts w:ascii="Times New Roman" w:eastAsia="Tahoma" w:hAnsi="Times New Roman" w:cs="Times New Roman"/>
          <w:b/>
          <w:color w:val="212121"/>
          <w:sz w:val="24"/>
        </w:rPr>
      </w:pPr>
    </w:p>
    <w:p w14:paraId="080BEFD6" w14:textId="6F7527C1" w:rsidR="00192CB0" w:rsidRPr="00DA30B0" w:rsidRDefault="00996E54" w:rsidP="00192CB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DA30B0">
        <w:rPr>
          <w:rFonts w:ascii="Times New Roman" w:eastAsia="Tahoma" w:hAnsi="Times New Roman" w:cs="Times New Roman"/>
          <w:bCs/>
          <w:color w:val="212121"/>
          <w:sz w:val="24"/>
          <w:szCs w:val="24"/>
        </w:rPr>
        <w:t>CO1</w:t>
      </w:r>
      <w:r w:rsidR="00A93DEB" w:rsidRPr="00DA30B0">
        <w:rPr>
          <w:rFonts w:ascii="Times New Roman" w:eastAsia="Tahoma" w:hAnsi="Times New Roman" w:cs="Times New Roman"/>
          <w:bCs/>
          <w:color w:val="212121"/>
          <w:sz w:val="24"/>
          <w:szCs w:val="24"/>
        </w:rPr>
        <w:t xml:space="preserve">: </w:t>
      </w:r>
    </w:p>
    <w:p w14:paraId="1438E244" w14:textId="7C831C68" w:rsidR="00DA30B0" w:rsidRPr="00DA30B0" w:rsidRDefault="00DA30B0" w:rsidP="00192CB0">
      <w:pPr>
        <w:spacing w:after="0" w:line="276" w:lineRule="auto"/>
        <w:rPr>
          <w:rFonts w:ascii="Times New Roman" w:eastAsia="Tahoma" w:hAnsi="Times New Roman" w:cs="Times New Roman"/>
          <w:bCs/>
          <w:color w:val="212121"/>
          <w:sz w:val="24"/>
          <w:szCs w:val="24"/>
        </w:rPr>
      </w:pPr>
      <w:r w:rsidRPr="00DA30B0">
        <w:rPr>
          <w:rFonts w:ascii="Times New Roman" w:hAnsi="Times New Roman" w:cs="Times New Roman"/>
          <w:sz w:val="24"/>
          <w:szCs w:val="24"/>
        </w:rPr>
        <w:t xml:space="preserve">CO2: </w:t>
      </w:r>
    </w:p>
    <w:p w14:paraId="26AA5F46" w14:textId="4CE5C761" w:rsidR="00325E27" w:rsidRPr="00932415" w:rsidRDefault="00192CB0" w:rsidP="00457BD8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DA30B0">
        <w:rPr>
          <w:rFonts w:ascii="Times New Roman" w:eastAsia="Tahoma" w:hAnsi="Times New Roman" w:cs="Times New Roman"/>
          <w:bCs/>
          <w:color w:val="212121"/>
          <w:sz w:val="24"/>
          <w:szCs w:val="24"/>
        </w:rPr>
        <w:t>CO</w:t>
      </w:r>
      <w:r w:rsidR="00DA30B0" w:rsidRPr="00DA30B0">
        <w:rPr>
          <w:rFonts w:ascii="Times New Roman" w:eastAsia="Tahoma" w:hAnsi="Times New Roman" w:cs="Times New Roman"/>
          <w:bCs/>
          <w:color w:val="212121"/>
          <w:sz w:val="24"/>
          <w:szCs w:val="24"/>
        </w:rPr>
        <w:t>3</w:t>
      </w:r>
      <w:r w:rsidRPr="00DA30B0">
        <w:rPr>
          <w:rFonts w:ascii="Times New Roman" w:eastAsia="Tahoma" w:hAnsi="Times New Roman" w:cs="Times New Roman"/>
          <w:bCs/>
          <w:color w:val="212121"/>
          <w:sz w:val="24"/>
          <w:szCs w:val="24"/>
        </w:rPr>
        <w:t xml:space="preserve">: </w:t>
      </w:r>
    </w:p>
    <w:p w14:paraId="4126D03C" w14:textId="261EA8FC" w:rsidR="00996E54" w:rsidRPr="00932415" w:rsidRDefault="0020273F" w:rsidP="00457BD8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932415">
        <w:rPr>
          <w:rFonts w:ascii="Times New Roman" w:hAnsi="Times New Roman" w:cs="Times New Roman"/>
          <w:sz w:val="24"/>
          <w:szCs w:val="24"/>
        </w:rPr>
        <w:t>CO</w:t>
      </w:r>
      <w:r w:rsidR="00DA30B0" w:rsidRPr="00932415">
        <w:rPr>
          <w:rFonts w:ascii="Times New Roman" w:hAnsi="Times New Roman" w:cs="Times New Roman"/>
          <w:sz w:val="24"/>
          <w:szCs w:val="24"/>
        </w:rPr>
        <w:t>4</w:t>
      </w:r>
      <w:r w:rsidRPr="0093241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4BD055D" w14:textId="01458FBC" w:rsidR="00996E54" w:rsidRDefault="00932415" w:rsidP="007D5BCF">
      <w:pPr>
        <w:spacing w:after="0" w:line="276" w:lineRule="auto"/>
        <w:rPr>
          <w:rFonts w:ascii="Times New Roman" w:eastAsia="Tahoma" w:hAnsi="Times New Roman" w:cs="Times New Roman"/>
          <w:bCs/>
          <w:color w:val="212121"/>
          <w:sz w:val="24"/>
          <w:szCs w:val="24"/>
        </w:rPr>
      </w:pPr>
      <w:r w:rsidRPr="00932415">
        <w:rPr>
          <w:rFonts w:ascii="Times New Roman" w:hAnsi="Times New Roman" w:cs="Times New Roman"/>
          <w:sz w:val="24"/>
          <w:szCs w:val="24"/>
        </w:rPr>
        <w:t xml:space="preserve">CO5: </w:t>
      </w:r>
    </w:p>
    <w:p w14:paraId="55EB7CCD" w14:textId="77777777" w:rsidR="00966863" w:rsidRPr="00966863" w:rsidRDefault="00966863" w:rsidP="007D5BCF">
      <w:pPr>
        <w:spacing w:after="0" w:line="276" w:lineRule="auto"/>
        <w:rPr>
          <w:rFonts w:ascii="Times New Roman" w:eastAsia="Tahoma" w:hAnsi="Times New Roman" w:cs="Times New Roman"/>
          <w:bCs/>
          <w:color w:val="212121"/>
          <w:sz w:val="24"/>
          <w:szCs w:val="24"/>
        </w:rPr>
      </w:pPr>
    </w:p>
    <w:p w14:paraId="7BC65244" w14:textId="2C483D0E" w:rsidR="00470302" w:rsidRDefault="003B6907" w:rsidP="002602C6">
      <w:pPr>
        <w:widowControl w:val="0"/>
        <w:autoSpaceDE w:val="0"/>
        <w:autoSpaceDN w:val="0"/>
        <w:adjustRightInd w:val="0"/>
        <w:spacing w:line="256" w:lineRule="atLeast"/>
        <w:rPr>
          <w:rFonts w:ascii="Times New Roman" w:eastAsia="Tahoma" w:hAnsi="Times New Roman" w:cs="Times New Roman"/>
          <w:b/>
          <w:color w:val="212121"/>
          <w:sz w:val="24"/>
        </w:rPr>
      </w:pPr>
      <w:r w:rsidRPr="003B6907">
        <w:rPr>
          <w:rFonts w:ascii="Times New Roman" w:eastAsia="Tahoma" w:hAnsi="Times New Roman" w:cs="Times New Roman"/>
          <w:b/>
          <w:color w:val="212121"/>
          <w:sz w:val="24"/>
        </w:rPr>
        <w:t xml:space="preserve">Step 2: </w:t>
      </w:r>
      <w:r w:rsidR="00470302">
        <w:rPr>
          <w:rFonts w:ascii="Times New Roman" w:eastAsia="Tahoma" w:hAnsi="Times New Roman" w:cs="Times New Roman"/>
          <w:b/>
          <w:color w:val="212121"/>
          <w:sz w:val="24"/>
        </w:rPr>
        <w:t>Create detailed Learning Objectives for each module</w:t>
      </w:r>
    </w:p>
    <w:p w14:paraId="27814310" w14:textId="1C0CF3DB" w:rsidR="00F300D0" w:rsidRPr="00A96008" w:rsidRDefault="003B6907" w:rsidP="00A96008">
      <w:pPr>
        <w:widowControl w:val="0"/>
        <w:autoSpaceDE w:val="0"/>
        <w:autoSpaceDN w:val="0"/>
        <w:adjustRightInd w:val="0"/>
        <w:spacing w:line="256" w:lineRule="atLeast"/>
        <w:rPr>
          <w:rFonts w:ascii="Times New Roman" w:eastAsia="Times New Roman" w:hAnsi="Times New Roman" w:cs="Times New Roman"/>
          <w:sz w:val="24"/>
        </w:rPr>
      </w:pPr>
      <w:r w:rsidRPr="003B6907">
        <w:rPr>
          <w:rFonts w:ascii="Times New Roman" w:eastAsia="Tahoma" w:hAnsi="Times New Roman" w:cs="Times New Roman"/>
          <w:bCs/>
          <w:color w:val="212121"/>
          <w:sz w:val="24"/>
        </w:rPr>
        <w:t xml:space="preserve">Based on the above Course-level Outcomes, list the topics and module objectives in each module in </w:t>
      </w:r>
      <w:r w:rsidR="001B6C89">
        <w:rPr>
          <w:rFonts w:ascii="Times New Roman" w:eastAsia="Tahoma" w:hAnsi="Times New Roman" w:cs="Times New Roman"/>
          <w:bCs/>
          <w:color w:val="212121"/>
          <w:sz w:val="24"/>
        </w:rPr>
        <w:t xml:space="preserve">the </w:t>
      </w:r>
      <w:r w:rsidRPr="003B6907">
        <w:rPr>
          <w:rFonts w:ascii="Times New Roman" w:eastAsia="Tahoma" w:hAnsi="Times New Roman" w:cs="Times New Roman"/>
          <w:bCs/>
          <w:color w:val="212121"/>
          <w:sz w:val="24"/>
        </w:rPr>
        <w:t>table</w:t>
      </w:r>
      <w:r w:rsidR="0069276A">
        <w:rPr>
          <w:rFonts w:ascii="Times New Roman" w:eastAsia="Tahoma" w:hAnsi="Times New Roman" w:cs="Times New Roman"/>
          <w:bCs/>
          <w:color w:val="212121"/>
          <w:sz w:val="24"/>
        </w:rPr>
        <w:t xml:space="preserve"> </w:t>
      </w:r>
      <w:r w:rsidR="00EE1802">
        <w:rPr>
          <w:rFonts w:ascii="Times New Roman" w:eastAsia="Tahoma" w:hAnsi="Times New Roman" w:cs="Times New Roman"/>
          <w:bCs/>
          <w:color w:val="212121"/>
          <w:sz w:val="24"/>
        </w:rPr>
        <w:t>below</w:t>
      </w:r>
      <w:r w:rsidRPr="003B6907">
        <w:rPr>
          <w:rFonts w:ascii="Times New Roman" w:eastAsia="Tahoma" w:hAnsi="Times New Roman" w:cs="Times New Roman"/>
          <w:bCs/>
          <w:color w:val="212121"/>
          <w:sz w:val="24"/>
        </w:rPr>
        <w:t>.</w:t>
      </w:r>
      <w:r w:rsidR="002602C6">
        <w:rPr>
          <w:rFonts w:ascii="Times New Roman" w:eastAsia="Tahoma" w:hAnsi="Times New Roman" w:cs="Times New Roman"/>
          <w:bCs/>
          <w:color w:val="212121"/>
          <w:sz w:val="24"/>
        </w:rPr>
        <w:t xml:space="preserve"> </w:t>
      </w:r>
    </w:p>
    <w:p w14:paraId="0519B24D" w14:textId="136DF898" w:rsidR="00DE2291" w:rsidRPr="00DE2291" w:rsidRDefault="00DE2291" w:rsidP="007D5BCF">
      <w:pPr>
        <w:spacing w:after="0" w:line="276" w:lineRule="auto"/>
        <w:rPr>
          <w:rFonts w:ascii="Times New Roman" w:eastAsia="Tahoma" w:hAnsi="Times New Roman" w:cs="Times New Roman"/>
          <w:b/>
          <w:sz w:val="24"/>
          <w:szCs w:val="24"/>
          <w:shd w:val="clear" w:color="auto" w:fill="FFFFFF"/>
        </w:rPr>
      </w:pPr>
      <w:r w:rsidRPr="00DE2291">
        <w:rPr>
          <w:rFonts w:ascii="Times New Roman" w:eastAsia="Tahoma" w:hAnsi="Times New Roman" w:cs="Times New Roman"/>
          <w:b/>
          <w:sz w:val="24"/>
          <w:szCs w:val="24"/>
          <w:shd w:val="clear" w:color="auto" w:fill="FFFFFF"/>
        </w:rPr>
        <w:t xml:space="preserve">Step 3: </w:t>
      </w:r>
      <w:r w:rsidR="00A470F8">
        <w:rPr>
          <w:rFonts w:ascii="Times New Roman" w:eastAsia="Tahoma" w:hAnsi="Times New Roman" w:cs="Times New Roman"/>
          <w:b/>
          <w:sz w:val="24"/>
          <w:szCs w:val="24"/>
          <w:shd w:val="clear" w:color="auto" w:fill="FFFFFF"/>
        </w:rPr>
        <w:t>Design</w:t>
      </w:r>
      <w:r w:rsidR="00A470F8" w:rsidRPr="00A470F8">
        <w:rPr>
          <w:rFonts w:ascii="Times New Roman" w:eastAsia="Tahoma" w:hAnsi="Times New Roman" w:cs="Times New Roman"/>
          <w:b/>
          <w:sz w:val="24"/>
          <w:szCs w:val="24"/>
          <w:shd w:val="clear" w:color="auto" w:fill="FFFFFF"/>
        </w:rPr>
        <w:t xml:space="preserve"> detailed learning</w:t>
      </w:r>
      <w:r w:rsidR="00053B88" w:rsidRPr="00A470F8">
        <w:rPr>
          <w:rFonts w:ascii="Times New Roman" w:eastAsia="Tahoma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="00584337" w:rsidRPr="00A470F8">
        <w:rPr>
          <w:rFonts w:ascii="Times New Roman" w:eastAsia="Tahoma" w:hAnsi="Times New Roman" w:cs="Times New Roman"/>
          <w:b/>
          <w:sz w:val="24"/>
          <w:szCs w:val="24"/>
          <w:shd w:val="clear" w:color="auto" w:fill="FFFFFF"/>
        </w:rPr>
        <w:t>activities and assessments in each module</w:t>
      </w:r>
      <w:r w:rsidR="00584337">
        <w:rPr>
          <w:rFonts w:ascii="Times New Roman" w:eastAsia="Tahoma" w:hAnsi="Times New Roman" w:cs="Times New Roman"/>
          <w:bCs/>
          <w:sz w:val="24"/>
          <w:szCs w:val="24"/>
          <w:shd w:val="clear" w:color="auto" w:fill="FFFFFF"/>
        </w:rPr>
        <w:t xml:space="preserve">. </w:t>
      </w:r>
    </w:p>
    <w:p w14:paraId="6365CF00" w14:textId="7D5F9B2A" w:rsidR="0033452D" w:rsidRPr="00286569" w:rsidRDefault="00153572" w:rsidP="007D5BCF">
      <w:pPr>
        <w:spacing w:after="0" w:line="276" w:lineRule="auto"/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</w:pPr>
      <w:r>
        <w:rPr>
          <w:rFonts w:ascii="Times New Roman" w:eastAsia="Tahoma" w:hAnsi="Times New Roman" w:cs="Times New Roman"/>
          <w:b/>
          <w:color w:val="FF0000"/>
          <w:sz w:val="24"/>
          <w:szCs w:val="24"/>
          <w:shd w:val="clear" w:color="auto" w:fill="FFFFFF"/>
        </w:rPr>
        <w:t>Learning</w:t>
      </w:r>
      <w:r w:rsidR="002A20A5" w:rsidRPr="00153572">
        <w:rPr>
          <w:rFonts w:ascii="Times New Roman" w:eastAsia="Tahoma" w:hAnsi="Times New Roman" w:cs="Times New Roman"/>
          <w:b/>
          <w:color w:val="FF0000"/>
          <w:sz w:val="24"/>
          <w:szCs w:val="24"/>
          <w:shd w:val="clear" w:color="auto" w:fill="FFFFFF"/>
        </w:rPr>
        <w:t xml:space="preserve"> Activities</w:t>
      </w:r>
      <w:r w:rsidR="002A20A5">
        <w:rPr>
          <w:rFonts w:ascii="Times New Roman" w:eastAsia="Tahoma" w:hAnsi="Times New Roman" w:cs="Times New Roman"/>
          <w:b/>
          <w:color w:val="212121"/>
          <w:sz w:val="24"/>
          <w:szCs w:val="24"/>
          <w:shd w:val="clear" w:color="auto" w:fill="FFFFFF"/>
        </w:rPr>
        <w:t xml:space="preserve">: </w:t>
      </w:r>
      <w:r w:rsidR="00383970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T</w:t>
      </w:r>
      <w:r w:rsidR="002A20A5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he learni</w:t>
      </w:r>
      <w:r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ng activities in a module</w:t>
      </w:r>
      <w:r w:rsidR="002A20A5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 help student</w:t>
      </w:r>
      <w:r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s learn knowledge and acquire skills</w:t>
      </w:r>
      <w:r w:rsidR="002A20A5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. Examples of class activities </w:t>
      </w:r>
      <w:proofErr w:type="gramStart"/>
      <w:r w:rsidR="002A20A5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include</w:t>
      </w:r>
      <w:r w:rsidR="00CF1C89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:</w:t>
      </w:r>
      <w:proofErr w:type="gramEnd"/>
      <w:r w:rsidR="002A20A5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 lecture, discussion, reading, lab, etc.</w:t>
      </w:r>
      <w:r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E6449B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This includes practice activities that are </w:t>
      </w:r>
      <w:r w:rsidR="00CF1C89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NOT</w:t>
      </w:r>
      <w:r w:rsidR="00E6449B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 graded.</w:t>
      </w:r>
    </w:p>
    <w:p w14:paraId="08321C2C" w14:textId="77777777" w:rsidR="0098780C" w:rsidRDefault="002A20A5" w:rsidP="007D5BCF">
      <w:pPr>
        <w:spacing w:after="0" w:line="276" w:lineRule="auto"/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</w:pPr>
      <w:r w:rsidRPr="00153572">
        <w:rPr>
          <w:rFonts w:ascii="Times New Roman" w:eastAsia="Tahoma" w:hAnsi="Times New Roman" w:cs="Times New Roman"/>
          <w:b/>
          <w:color w:val="FF0000"/>
          <w:sz w:val="24"/>
          <w:szCs w:val="24"/>
          <w:shd w:val="clear" w:color="auto" w:fill="FFFFFF"/>
        </w:rPr>
        <w:t>Assessments</w:t>
      </w:r>
      <w:r>
        <w:rPr>
          <w:rFonts w:ascii="Times New Roman" w:eastAsia="Tahoma" w:hAnsi="Times New Roman" w:cs="Times New Roman"/>
          <w:b/>
          <w:color w:val="212121"/>
          <w:sz w:val="24"/>
          <w:szCs w:val="24"/>
          <w:shd w:val="clear" w:color="auto" w:fill="FFFFFF"/>
        </w:rPr>
        <w:t xml:space="preserve">: </w:t>
      </w:r>
      <w:r w:rsidR="00383970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H</w:t>
      </w:r>
      <w:r w:rsidR="00152D75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ow do you know the students have acquir</w:t>
      </w:r>
      <w:r w:rsidR="00153572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ed the skills and knowledge in a module</w:t>
      </w:r>
      <w:r w:rsidR="00152D75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? </w:t>
      </w:r>
      <w:r w:rsidR="004D185E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What methods</w:t>
      </w:r>
      <w:r w:rsidR="00152D75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 do you </w:t>
      </w:r>
      <w:r w:rsidR="004D185E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use to </w:t>
      </w:r>
      <w:r w:rsidR="00152D75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evaluate their learning outcomes? </w:t>
      </w:r>
      <w:r w:rsidR="00E6449B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This includes all graded assessments, f</w:t>
      </w:r>
      <w:r w:rsidR="00687249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or example, quiz</w:t>
      </w:r>
      <w:r w:rsidR="00820A55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zes</w:t>
      </w:r>
      <w:r w:rsidR="00687249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, exams, reflection paper</w:t>
      </w:r>
      <w:r w:rsidR="00820A55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s</w:t>
      </w:r>
      <w:r w:rsidR="00687249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, final project.</w:t>
      </w:r>
      <w:r w:rsidR="000C33E1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</w:p>
    <w:p w14:paraId="1EB16DC7" w14:textId="77777777" w:rsidR="0098780C" w:rsidRDefault="0098780C" w:rsidP="007D5BCF">
      <w:pPr>
        <w:spacing w:after="0" w:line="276" w:lineRule="auto"/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</w:pPr>
    </w:p>
    <w:p w14:paraId="31A58C0D" w14:textId="55ABF718" w:rsidR="00A470F8" w:rsidRDefault="0098780C" w:rsidP="007D5BCF">
      <w:pPr>
        <w:spacing w:after="0" w:line="276" w:lineRule="auto"/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</w:pPr>
      <w:r w:rsidRPr="00A470F8">
        <w:rPr>
          <w:rFonts w:ascii="Times New Roman" w:eastAsia="Tahoma" w:hAnsi="Times New Roman" w:cs="Times New Roman"/>
          <w:b/>
          <w:bCs/>
          <w:color w:val="212121"/>
          <w:sz w:val="24"/>
          <w:szCs w:val="24"/>
          <w:shd w:val="clear" w:color="auto" w:fill="FFFFFF"/>
        </w:rPr>
        <w:t>Step</w:t>
      </w:r>
      <w:r w:rsidR="00C760A0" w:rsidRPr="00A470F8">
        <w:rPr>
          <w:rFonts w:ascii="Times New Roman" w:eastAsia="Tahoma" w:hAnsi="Times New Roman" w:cs="Times New Roman"/>
          <w:b/>
          <w:bCs/>
          <w:color w:val="212121"/>
          <w:sz w:val="24"/>
          <w:szCs w:val="24"/>
          <w:shd w:val="clear" w:color="auto" w:fill="FFFFFF"/>
        </w:rPr>
        <w:t xml:space="preserve"> </w:t>
      </w:r>
      <w:r w:rsidRPr="00A470F8">
        <w:rPr>
          <w:rFonts w:ascii="Times New Roman" w:eastAsia="Tahoma" w:hAnsi="Times New Roman" w:cs="Times New Roman"/>
          <w:b/>
          <w:bCs/>
          <w:color w:val="212121"/>
          <w:sz w:val="24"/>
          <w:szCs w:val="24"/>
          <w:shd w:val="clear" w:color="auto" w:fill="FFFFFF"/>
        </w:rPr>
        <w:t xml:space="preserve">4: </w:t>
      </w:r>
      <w:r w:rsidR="00A470F8" w:rsidRPr="00A470F8">
        <w:rPr>
          <w:rFonts w:ascii="Times New Roman" w:eastAsia="Tahoma" w:hAnsi="Times New Roman" w:cs="Times New Roman"/>
          <w:b/>
          <w:bCs/>
          <w:color w:val="212121"/>
          <w:sz w:val="24"/>
          <w:szCs w:val="24"/>
          <w:shd w:val="clear" w:color="auto" w:fill="FFFFFF"/>
        </w:rPr>
        <w:t>Make connections between outcomes, objectives, activities, and assessments</w:t>
      </w:r>
      <w:r w:rsidR="00A470F8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. </w:t>
      </w:r>
    </w:p>
    <w:p w14:paraId="46160DAB" w14:textId="767D0368" w:rsidR="00206CE7" w:rsidRDefault="00BE49C9" w:rsidP="007D5BCF">
      <w:pPr>
        <w:spacing w:after="0" w:line="276" w:lineRule="auto"/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</w:pPr>
      <w:r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A</w:t>
      </w:r>
      <w:r w:rsidR="00292FED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t the end of</w:t>
      </w:r>
      <w:r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43557C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each of </w:t>
      </w:r>
      <w:r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your </w:t>
      </w:r>
      <w:r w:rsidR="00292FED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module </w:t>
      </w:r>
      <w:r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objectives, </w:t>
      </w:r>
      <w:r w:rsidR="00292FED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use </w:t>
      </w:r>
      <w:r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[</w:t>
      </w:r>
      <w:r w:rsidR="00292FED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CO#</w:t>
      </w:r>
      <w:r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]</w:t>
      </w:r>
      <w:r w:rsidR="00292FED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 format to </w:t>
      </w:r>
      <w:r w:rsidR="00A470F8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connect</w:t>
      </w:r>
      <w:r w:rsidR="00B50AE6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A470F8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that</w:t>
      </w:r>
      <w:r w:rsidR="00B50AE6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 objective to </w:t>
      </w:r>
      <w:r w:rsidR="00D3797E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ONE</w:t>
      </w:r>
      <w:r w:rsidR="00B50AE6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 cou</w:t>
      </w:r>
      <w:r w:rsidR="00D3797E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rse outcome</w:t>
      </w:r>
      <w:r w:rsidR="004E5041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 that it supports; at the end of </w:t>
      </w:r>
      <w:r w:rsidR="00A470F8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each</w:t>
      </w:r>
      <w:r w:rsidR="004E5041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 activit</w:t>
      </w:r>
      <w:r w:rsidR="00A470F8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y</w:t>
      </w:r>
      <w:r w:rsidR="004E5041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 and assessment, use [</w:t>
      </w:r>
      <w:r w:rsidR="00A96008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L</w:t>
      </w:r>
      <w:r w:rsidR="004E5041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 xml:space="preserve">O#] format to align them with </w:t>
      </w:r>
      <w:r w:rsidR="007915D0"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  <w:t>module objectives that they support.</w:t>
      </w:r>
    </w:p>
    <w:p w14:paraId="2F2AA321" w14:textId="11C0EA8E" w:rsidR="00206CE7" w:rsidRDefault="00206CE7" w:rsidP="007D5BCF">
      <w:pPr>
        <w:spacing w:after="0" w:line="276" w:lineRule="auto"/>
        <w:rPr>
          <w:rFonts w:ascii="Times New Roman" w:eastAsia="Tahoma" w:hAnsi="Times New Roman" w:cs="Times New Roman"/>
          <w:color w:val="212121"/>
          <w:sz w:val="24"/>
          <w:szCs w:val="24"/>
          <w:shd w:val="clear" w:color="auto" w:fill="FFFFFF"/>
        </w:rPr>
      </w:pPr>
    </w:p>
    <w:p w14:paraId="30F2FA97" w14:textId="77777777" w:rsidR="00206CE7" w:rsidRPr="00F300D0" w:rsidRDefault="00206CE7" w:rsidP="007D5BCF">
      <w:pPr>
        <w:spacing w:after="0" w:line="276" w:lineRule="auto"/>
        <w:rPr>
          <w:rFonts w:ascii="Times New Roman" w:eastAsia="Times New Roman" w:hAnsi="Times New Roman" w:cs="Times New Roman"/>
        </w:rPr>
      </w:pPr>
    </w:p>
    <w:p w14:paraId="673F0A48" w14:textId="17549B7F" w:rsidR="00C509E2" w:rsidRDefault="00ED475B" w:rsidP="00DE1126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 w:rsidRPr="00C15A51">
        <w:rPr>
          <w:rFonts w:ascii="Times New Roman" w:eastAsia="Times New Roman" w:hAnsi="Times New Roman" w:cs="Times New Roman"/>
          <w:b/>
          <w:sz w:val="24"/>
        </w:rPr>
        <w:t>C</w:t>
      </w:r>
      <w:r w:rsidR="00B36230">
        <w:rPr>
          <w:rFonts w:ascii="Times New Roman" w:eastAsia="Times New Roman" w:hAnsi="Times New Roman" w:cs="Times New Roman"/>
          <w:b/>
          <w:sz w:val="24"/>
        </w:rPr>
        <w:t>ourse Blueprint</w:t>
      </w:r>
      <w:r w:rsidRPr="00C15A51">
        <w:rPr>
          <w:rFonts w:ascii="Times New Roman" w:eastAsia="Times New Roman" w:hAnsi="Times New Roman" w:cs="Times New Roman"/>
          <w:b/>
          <w:sz w:val="24"/>
        </w:rPr>
        <w:t>:</w:t>
      </w:r>
    </w:p>
    <w:p w14:paraId="1F58876B" w14:textId="378E2E46" w:rsidR="00ED475B" w:rsidRPr="003D1847" w:rsidRDefault="00ED475B" w:rsidP="00DE112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1347"/>
        <w:gridCol w:w="4503"/>
        <w:gridCol w:w="4320"/>
        <w:gridCol w:w="1615"/>
      </w:tblGrid>
      <w:tr w:rsidR="00917EA0" w:rsidRPr="00B3023E" w14:paraId="28C9F405" w14:textId="77777777" w:rsidTr="00817EB2">
        <w:tc>
          <w:tcPr>
            <w:tcW w:w="1165" w:type="dxa"/>
          </w:tcPr>
          <w:p w14:paraId="1B6F3064" w14:textId="592683B3" w:rsidR="00F45136" w:rsidRPr="00B3023E" w:rsidRDefault="00F1260C" w:rsidP="001A275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Week</w:t>
            </w:r>
            <w:r w:rsidR="00BF4E7A" w:rsidRPr="00B3023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972195">
              <w:rPr>
                <w:rFonts w:ascii="Arial" w:hAnsi="Arial" w:cs="Arial"/>
                <w:b/>
                <w:bCs/>
                <w:sz w:val="20"/>
                <w:szCs w:val="20"/>
              </w:rPr>
              <w:t>&amp; Range of Dates</w:t>
            </w:r>
          </w:p>
        </w:tc>
        <w:tc>
          <w:tcPr>
            <w:tcW w:w="1347" w:type="dxa"/>
          </w:tcPr>
          <w:p w14:paraId="13A03250" w14:textId="1CFA680C" w:rsidR="00F45136" w:rsidRPr="00B3023E" w:rsidRDefault="007503AC" w:rsidP="001A275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sz w:val="20"/>
                <w:szCs w:val="20"/>
              </w:rPr>
              <w:t>Topic, or Name of Module</w:t>
            </w:r>
          </w:p>
        </w:tc>
        <w:tc>
          <w:tcPr>
            <w:tcW w:w="4503" w:type="dxa"/>
          </w:tcPr>
          <w:p w14:paraId="03B6F391" w14:textId="6E7DFCEC" w:rsidR="00F45136" w:rsidRPr="00B3023E" w:rsidRDefault="007503AC" w:rsidP="001A275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sz w:val="20"/>
                <w:szCs w:val="20"/>
              </w:rPr>
              <w:t>Learning Objectives (LO)</w:t>
            </w:r>
          </w:p>
        </w:tc>
        <w:tc>
          <w:tcPr>
            <w:tcW w:w="4320" w:type="dxa"/>
          </w:tcPr>
          <w:p w14:paraId="1CAAC69D" w14:textId="65E51FDE" w:rsidR="00F45136" w:rsidRPr="00B3023E" w:rsidRDefault="00D423E9" w:rsidP="001A275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sz w:val="20"/>
                <w:szCs w:val="20"/>
              </w:rPr>
              <w:t>Learning Activities</w:t>
            </w:r>
            <w:r w:rsidR="00854A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/Resources: </w:t>
            </w:r>
            <w:r w:rsidR="00854A1D" w:rsidRPr="00854A1D">
              <w:rPr>
                <w:rFonts w:ascii="Arial" w:hAnsi="Arial" w:cs="Arial"/>
                <w:sz w:val="20"/>
                <w:szCs w:val="20"/>
              </w:rPr>
              <w:t>a list of resources</w:t>
            </w:r>
          </w:p>
        </w:tc>
        <w:tc>
          <w:tcPr>
            <w:tcW w:w="1615" w:type="dxa"/>
          </w:tcPr>
          <w:p w14:paraId="5E922CB5" w14:textId="40E1AA00" w:rsidR="00F45136" w:rsidRPr="00B3023E" w:rsidRDefault="004C45D3" w:rsidP="001A275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sz w:val="20"/>
                <w:szCs w:val="20"/>
              </w:rPr>
              <w:t>Assessments</w:t>
            </w:r>
          </w:p>
        </w:tc>
      </w:tr>
      <w:tr w:rsidR="00917EA0" w:rsidRPr="00B3023E" w14:paraId="5E5BC0D8" w14:textId="77777777" w:rsidTr="00817EB2">
        <w:tc>
          <w:tcPr>
            <w:tcW w:w="1165" w:type="dxa"/>
          </w:tcPr>
          <w:p w14:paraId="3762596C" w14:textId="5B375942" w:rsidR="00F45136" w:rsidRPr="00F847AE" w:rsidRDefault="00F847AE" w:rsidP="001A275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847AE">
              <w:rPr>
                <w:rFonts w:ascii="Arial" w:hAnsi="Arial" w:cs="Arial"/>
                <w:b/>
                <w:bCs/>
                <w:sz w:val="20"/>
                <w:szCs w:val="20"/>
              </w:rPr>
              <w:t>Example Module</w:t>
            </w:r>
            <w:r w:rsidR="00917EA0" w:rsidRPr="00F847A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4C45D3" w:rsidRPr="00F847AE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  <w:p w14:paraId="66A33C9B" w14:textId="643A4911" w:rsidR="00917EA0" w:rsidRPr="00B3023E" w:rsidRDefault="00917EA0" w:rsidP="001A275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)</w:t>
            </w:r>
          </w:p>
        </w:tc>
        <w:tc>
          <w:tcPr>
            <w:tcW w:w="1347" w:type="dxa"/>
          </w:tcPr>
          <w:p w14:paraId="1F58E984" w14:textId="2B11F49B" w:rsidR="00F45136" w:rsidRPr="00B3023E" w:rsidRDefault="00584AAF" w:rsidP="001A2758">
            <w:pPr>
              <w:rPr>
                <w:rFonts w:ascii="Arial" w:hAnsi="Arial" w:cs="Arial"/>
                <w:sz w:val="20"/>
                <w:szCs w:val="20"/>
              </w:rPr>
            </w:pPr>
            <w:r w:rsidRPr="00584AAF">
              <w:rPr>
                <w:rStyle w:val="Strong"/>
                <w:b w:val="0"/>
                <w:bCs w:val="0"/>
              </w:rPr>
              <w:t xml:space="preserve">Introduction and </w:t>
            </w:r>
            <w:r w:rsidRPr="00584AAF">
              <w:rPr>
                <w:rStyle w:val="Strong"/>
                <w:b w:val="0"/>
                <w:bCs w:val="0"/>
                <w:color w:val="000000"/>
              </w:rPr>
              <w:t>Atomic Structure</w:t>
            </w:r>
          </w:p>
        </w:tc>
        <w:tc>
          <w:tcPr>
            <w:tcW w:w="4503" w:type="dxa"/>
          </w:tcPr>
          <w:p w14:paraId="30710B26" w14:textId="62EE5385" w:rsidR="008C21B2" w:rsidRPr="008C21B2" w:rsidRDefault="0056066D" w:rsidP="0056066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 xml:space="preserve">LO1.1 </w:t>
            </w:r>
            <w:r w:rsidR="000369F3" w:rsidRPr="000369F3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Explain</w:t>
            </w:r>
            <w:r w:rsidR="000369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C21B2" w:rsidRPr="008C21B2">
              <w:rPr>
                <w:rFonts w:ascii="Times New Roman" w:eastAsia="Times New Roman" w:hAnsi="Times New Roman" w:cs="Times New Roman"/>
                <w:sz w:val="24"/>
                <w:szCs w:val="24"/>
              </w:rPr>
              <w:t>what the field of inorganic chemistry consists of and how it is related to other chemistry and scientific disciplines</w:t>
            </w:r>
          </w:p>
          <w:p w14:paraId="7BC588D8" w14:textId="5C3A1E46" w:rsidR="008C21B2" w:rsidRPr="008C21B2" w:rsidRDefault="0056066D" w:rsidP="0056066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O1.2 </w:t>
            </w:r>
            <w:proofErr w:type="spellStart"/>
            <w:r w:rsidR="000369F3" w:rsidRPr="000369F3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Explain</w:t>
            </w:r>
            <w:r w:rsidR="008C21B2" w:rsidRPr="008C21B2">
              <w:rPr>
                <w:rFonts w:ascii="Times New Roman" w:eastAsia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="008C21B2" w:rsidRPr="008C21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pecific topical focus of this course relative to the broad field of inorganic chemistry</w:t>
            </w:r>
          </w:p>
          <w:p w14:paraId="641FB0B7" w14:textId="2B52C61B" w:rsidR="008C21B2" w:rsidRPr="008C21B2" w:rsidRDefault="0056066D" w:rsidP="0056066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LO1.3 </w:t>
            </w:r>
            <w:r w:rsidR="003875E6" w:rsidRPr="003875E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Identify</w:t>
            </w:r>
            <w:r w:rsidR="003875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</w:t>
            </w:r>
            <w:r w:rsidR="008C21B2" w:rsidRPr="008C21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terconvert between the element symbol and element names for </w:t>
            </w:r>
            <w:proofErr w:type="gramStart"/>
            <w:r w:rsidR="008C21B2" w:rsidRPr="008C21B2">
              <w:rPr>
                <w:rFonts w:ascii="Times New Roman" w:eastAsia="Times New Roman" w:hAnsi="Times New Roman" w:cs="Times New Roman"/>
                <w:sz w:val="24"/>
                <w:szCs w:val="24"/>
              </w:rPr>
              <w:t>all of</w:t>
            </w:r>
            <w:proofErr w:type="gramEnd"/>
            <w:r w:rsidR="008C21B2" w:rsidRPr="008C21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transition metal elements (elements 21-30, 38-48, 57, 72-80)</w:t>
            </w:r>
          </w:p>
          <w:p w14:paraId="31033350" w14:textId="596BF3D5" w:rsidR="00F45136" w:rsidRPr="00003963" w:rsidRDefault="0056066D" w:rsidP="00003963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 xml:space="preserve">LO1.4 </w:t>
            </w:r>
            <w:r w:rsidR="003875E6" w:rsidRPr="0056066D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Contrast</w:t>
            </w:r>
            <w:r w:rsidR="008C21B2" w:rsidRPr="008C21B2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 xml:space="preserve"> inorganic chemistry with organic chemistry by listing at least four differences in</w:t>
            </w:r>
            <w:r w:rsidR="008C21B2" w:rsidRPr="008C21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bonding and molecular structures which are observed within these two subdisciplines of chemistry.</w:t>
            </w:r>
          </w:p>
        </w:tc>
        <w:tc>
          <w:tcPr>
            <w:tcW w:w="4320" w:type="dxa"/>
          </w:tcPr>
          <w:p w14:paraId="39E11802" w14:textId="77777777" w:rsidR="00757BF9" w:rsidRPr="00757BF9" w:rsidRDefault="00CC182D" w:rsidP="00757BF9">
            <w:pPr>
              <w:spacing w:before="100" w:beforeAutospacing="1" w:after="100" w:afterAutospacing="1"/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ad texts or articles</w:t>
            </w:r>
            <w:r w:rsidR="00C1747C"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10EB47F9" w14:textId="5107F8D0" w:rsidR="000042CE" w:rsidRDefault="000042CE" w:rsidP="000042CE">
            <w:pPr>
              <w:numPr>
                <w:ilvl w:val="0"/>
                <w:numId w:val="16"/>
              </w:numPr>
              <w:spacing w:before="100" w:beforeAutospacing="1" w:after="100" w:afterAutospacing="1"/>
            </w:pPr>
            <w:r>
              <w:t>MF&amp;T Chapter 1</w:t>
            </w:r>
          </w:p>
          <w:p w14:paraId="2D34DA66" w14:textId="77777777" w:rsidR="000042CE" w:rsidRDefault="00F847AE" w:rsidP="000042CE">
            <w:pPr>
              <w:numPr>
                <w:ilvl w:val="0"/>
                <w:numId w:val="16"/>
              </w:numPr>
              <w:spacing w:before="100" w:beforeAutospacing="1" w:after="100" w:afterAutospacing="1"/>
            </w:pPr>
            <w:hyperlink r:id="rId9" w:tgtFrame="_blank" w:tooltip="Fisher Periodic Table" w:history="1">
              <w:r w:rsidR="000042CE">
                <w:rPr>
                  <w:rStyle w:val="Hyperlink"/>
                </w:rPr>
                <w:t>Periodic Table</w:t>
              </w:r>
            </w:hyperlink>
            <w:r w:rsidR="000042CE">
              <w:t xml:space="preserve"> (click to download)</w:t>
            </w:r>
          </w:p>
          <w:p w14:paraId="276C6E3C" w14:textId="5FAB44B5" w:rsidR="00480977" w:rsidRPr="00B3023E" w:rsidRDefault="00480977" w:rsidP="001A275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E20AF40" w14:textId="3AD8CEFF" w:rsidR="00480977" w:rsidRPr="00B3023E" w:rsidRDefault="00CC182D" w:rsidP="001A275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Watch</w:t>
            </w:r>
            <w:r w:rsidR="00C1747C"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Videos</w:t>
            </w:r>
            <w:r w:rsidR="00C1747C"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  <w:r w:rsidR="00B45752">
              <w:rPr>
                <w:rFonts w:ascii="Arial" w:hAnsi="Arial" w:cs="Arial"/>
                <w:color w:val="000000"/>
                <w:sz w:val="20"/>
                <w:szCs w:val="20"/>
              </w:rPr>
              <w:t>two lecture videos</w:t>
            </w:r>
            <w:r w:rsidR="0021235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212350">
              <w:rPr>
                <w:rFonts w:ascii="Arial" w:hAnsi="Arial" w:cs="Arial"/>
                <w:sz w:val="20"/>
                <w:szCs w:val="20"/>
              </w:rPr>
              <w:t>(LO1.1-1.4)</w:t>
            </w:r>
          </w:p>
          <w:p w14:paraId="62D44D0A" w14:textId="6A0A236C" w:rsidR="00F45136" w:rsidRPr="00B3023E" w:rsidRDefault="00F45136" w:rsidP="00B457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5" w:type="dxa"/>
          </w:tcPr>
          <w:p w14:paraId="72B10D82" w14:textId="3B2C5A1E" w:rsidR="0088458B" w:rsidRDefault="00C1747C" w:rsidP="001A2758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2E5A9E"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 xml:space="preserve">Quiz </w:t>
            </w:r>
            <w:r w:rsidR="00CD0628" w:rsidRPr="002E5A9E"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>#</w:t>
            </w:r>
            <w:r w:rsidR="00ED742C" w:rsidRPr="002E5A9E"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 xml:space="preserve">1 </w:t>
            </w:r>
            <w:r w:rsidR="00ED742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covering the homework assignment (LO1.1-</w:t>
            </w:r>
            <w:r w:rsidR="002E5A9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1.4</w:t>
            </w:r>
            <w:r w:rsidR="00ED742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)</w:t>
            </w:r>
          </w:p>
          <w:p w14:paraId="2F89F2D6" w14:textId="77777777" w:rsidR="002E5A9E" w:rsidRDefault="002E5A9E" w:rsidP="001A2758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14:paraId="5CBFFA44" w14:textId="57CBACB8" w:rsidR="0088458B" w:rsidRPr="00B3023E" w:rsidRDefault="0048637B" w:rsidP="001A2758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gnment #</w:t>
            </w:r>
          </w:p>
          <w:p w14:paraId="697F8BBE" w14:textId="4B73DD4F" w:rsidR="0056066D" w:rsidRDefault="0056066D" w:rsidP="001A2758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14:paraId="544A3658" w14:textId="77777777" w:rsidR="00003963" w:rsidRDefault="00003963" w:rsidP="001A2758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14:paraId="1569A73C" w14:textId="77777777" w:rsidR="00003963" w:rsidRDefault="00003963" w:rsidP="001A2758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14:paraId="12AEC46B" w14:textId="77777777" w:rsidR="00003963" w:rsidRDefault="00003963" w:rsidP="001A2758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14:paraId="24C62A5F" w14:textId="77777777" w:rsidR="00003963" w:rsidRDefault="00003963" w:rsidP="001A2758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14:paraId="7772F88B" w14:textId="77777777" w:rsidR="00003963" w:rsidRDefault="00003963" w:rsidP="001A2758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14:paraId="1E2AD147" w14:textId="77777777" w:rsidR="00BC57E5" w:rsidRDefault="00BC57E5" w:rsidP="001A2758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14:paraId="059C75B1" w14:textId="6E9071CE" w:rsidR="00C86F00" w:rsidRPr="00BC57E5" w:rsidRDefault="00C86F00" w:rsidP="001A2758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917EA0" w:rsidRPr="00B3023E" w14:paraId="61930B76" w14:textId="77777777" w:rsidTr="00817EB2">
        <w:tc>
          <w:tcPr>
            <w:tcW w:w="1165" w:type="dxa"/>
          </w:tcPr>
          <w:p w14:paraId="44BDE587" w14:textId="0A721A4A" w:rsidR="00917EA0" w:rsidRDefault="00F847AE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ule</w:t>
            </w:r>
            <w:r w:rsidR="00817EB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17EA0" w:rsidRPr="00B3023E">
              <w:rPr>
                <w:rFonts w:ascii="Arial" w:hAnsi="Arial" w:cs="Arial"/>
                <w:sz w:val="20"/>
                <w:szCs w:val="20"/>
              </w:rPr>
              <w:t>2</w:t>
            </w:r>
          </w:p>
          <w:p w14:paraId="01020B7E" w14:textId="441B49D1" w:rsidR="00817EB2" w:rsidRPr="00B3023E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)</w:t>
            </w:r>
          </w:p>
        </w:tc>
        <w:tc>
          <w:tcPr>
            <w:tcW w:w="1347" w:type="dxa"/>
          </w:tcPr>
          <w:p w14:paraId="467F9F43" w14:textId="1E4273B4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3" w:type="dxa"/>
          </w:tcPr>
          <w:p w14:paraId="2F19E9E8" w14:textId="06660002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14:paraId="102F3D6E" w14:textId="2FC0E361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14:paraId="290DB9EA" w14:textId="71E659EE" w:rsidR="00917EA0" w:rsidRPr="00B3023E" w:rsidRDefault="00917EA0" w:rsidP="00F847AE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20" w:type="dxa"/>
          </w:tcPr>
          <w:p w14:paraId="0EA20C85" w14:textId="6CF00978" w:rsidR="00164D9E" w:rsidRPr="00B3023E" w:rsidRDefault="00164D9E" w:rsidP="00F847A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5" w:type="dxa"/>
          </w:tcPr>
          <w:p w14:paraId="0800C151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Quiz #</w:t>
            </w:r>
          </w:p>
          <w:p w14:paraId="2004ECEF" w14:textId="20438D5A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gnment #</w:t>
            </w:r>
            <w:r w:rsidR="00164D9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D62868" w:rsidRPr="00D6286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>Chapter exercise,</w:t>
            </w:r>
            <w:r w:rsidR="00D62868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adding submission link</w:t>
            </w:r>
          </w:p>
          <w:p w14:paraId="3D9EBF7F" w14:textId="77777777" w:rsidR="00164D9E" w:rsidRDefault="00164D9E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14:paraId="7802629D" w14:textId="3C53082E" w:rsidR="00917EA0" w:rsidRPr="00B3023E" w:rsidRDefault="00164D9E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Module 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2 </w:t>
            </w:r>
            <w:r w:rsidR="00917EA0"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Discussions: </w:t>
            </w:r>
            <w:r w:rsidR="00917EA0" w:rsidRPr="00B3023E">
              <w:rPr>
                <w:rFonts w:ascii="Arial" w:hAnsi="Arial" w:cs="Arial"/>
                <w:color w:val="FF0000"/>
                <w:sz w:val="20"/>
                <w:szCs w:val="20"/>
                <w:u w:val="single"/>
                <w:shd w:val="clear" w:color="auto" w:fill="FFFFFF"/>
              </w:rPr>
              <w:t>title</w:t>
            </w:r>
          </w:p>
          <w:p w14:paraId="0E8E206B" w14:textId="77777777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  <w:p w14:paraId="79C6FADE" w14:textId="33380ABD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7EA0" w:rsidRPr="00B3023E" w14:paraId="01178EF8" w14:textId="77777777" w:rsidTr="00817EB2">
        <w:tc>
          <w:tcPr>
            <w:tcW w:w="1165" w:type="dxa"/>
          </w:tcPr>
          <w:p w14:paraId="1CE38CA5" w14:textId="5F792EC4" w:rsidR="00917EA0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ule</w:t>
            </w:r>
            <w:r w:rsidRPr="00B3023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17EA0" w:rsidRPr="00B3023E">
              <w:rPr>
                <w:rFonts w:ascii="Arial" w:hAnsi="Arial" w:cs="Arial"/>
                <w:sz w:val="20"/>
                <w:szCs w:val="20"/>
              </w:rPr>
              <w:t>3</w:t>
            </w:r>
          </w:p>
          <w:p w14:paraId="612B8E99" w14:textId="609766B6" w:rsidR="00817EB2" w:rsidRPr="00B3023E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)</w:t>
            </w:r>
          </w:p>
        </w:tc>
        <w:tc>
          <w:tcPr>
            <w:tcW w:w="1347" w:type="dxa"/>
          </w:tcPr>
          <w:p w14:paraId="5F0A7087" w14:textId="41FD2AFC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3" w:type="dxa"/>
          </w:tcPr>
          <w:p w14:paraId="0AFCA884" w14:textId="30734BE4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3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1. </w:t>
            </w:r>
          </w:p>
          <w:p w14:paraId="19D97BDD" w14:textId="145BA16D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3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2: </w:t>
            </w:r>
          </w:p>
          <w:p w14:paraId="477191B2" w14:textId="03FA0180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3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3: </w:t>
            </w:r>
          </w:p>
          <w:p w14:paraId="2E8BC8EE" w14:textId="248213FB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lastRenderedPageBreak/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3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4: </w:t>
            </w:r>
          </w:p>
        </w:tc>
        <w:tc>
          <w:tcPr>
            <w:tcW w:w="4320" w:type="dxa"/>
          </w:tcPr>
          <w:p w14:paraId="1614E550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lastRenderedPageBreak/>
              <w:t>Read texts or articl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3AADE43C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Watch Video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3C19B826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view lecture slid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43A81CCA" w14:textId="74A91844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5" w:type="dxa"/>
          </w:tcPr>
          <w:p w14:paraId="273FBA99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lastRenderedPageBreak/>
              <w:t>Quiz #</w:t>
            </w:r>
          </w:p>
          <w:p w14:paraId="52E63FA5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gnment #</w:t>
            </w:r>
          </w:p>
          <w:p w14:paraId="66248264" w14:textId="4CD60CB4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lastRenderedPageBreak/>
              <w:t xml:space="preserve">Module </w:t>
            </w:r>
            <w:r w:rsidR="00E6197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3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Discussions: </w:t>
            </w:r>
            <w:r w:rsidRPr="00B3023E">
              <w:rPr>
                <w:rFonts w:ascii="Arial" w:hAnsi="Arial" w:cs="Arial"/>
                <w:color w:val="FF0000"/>
                <w:sz w:val="20"/>
                <w:szCs w:val="20"/>
                <w:u w:val="single"/>
                <w:shd w:val="clear" w:color="auto" w:fill="FFFFFF"/>
              </w:rPr>
              <w:t>title</w:t>
            </w:r>
          </w:p>
          <w:p w14:paraId="21AB3449" w14:textId="77777777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365526B" w14:textId="41BA684A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7EA0" w:rsidRPr="00B3023E" w14:paraId="62BF07EC" w14:textId="77777777" w:rsidTr="00817EB2">
        <w:tc>
          <w:tcPr>
            <w:tcW w:w="1165" w:type="dxa"/>
          </w:tcPr>
          <w:p w14:paraId="2931EC23" w14:textId="7C9D2EAC" w:rsidR="00917EA0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Module</w:t>
            </w:r>
            <w:r w:rsidRPr="00B3023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17EA0" w:rsidRPr="00B3023E">
              <w:rPr>
                <w:rFonts w:ascii="Arial" w:hAnsi="Arial" w:cs="Arial"/>
                <w:sz w:val="20"/>
                <w:szCs w:val="20"/>
              </w:rPr>
              <w:t>4</w:t>
            </w:r>
          </w:p>
          <w:p w14:paraId="7FD46721" w14:textId="7B3CC1F8" w:rsidR="00817EB2" w:rsidRPr="00B3023E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)</w:t>
            </w:r>
          </w:p>
        </w:tc>
        <w:tc>
          <w:tcPr>
            <w:tcW w:w="1347" w:type="dxa"/>
          </w:tcPr>
          <w:p w14:paraId="12854F2F" w14:textId="1046D066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3" w:type="dxa"/>
          </w:tcPr>
          <w:p w14:paraId="591CBA41" w14:textId="5904000D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4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1. </w:t>
            </w:r>
          </w:p>
          <w:p w14:paraId="3E223D02" w14:textId="78DD6E44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4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2: </w:t>
            </w:r>
          </w:p>
          <w:p w14:paraId="428B570F" w14:textId="56E9F74C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4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3: </w:t>
            </w:r>
          </w:p>
          <w:p w14:paraId="1F3B7633" w14:textId="522715FC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4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4: </w:t>
            </w:r>
          </w:p>
        </w:tc>
        <w:tc>
          <w:tcPr>
            <w:tcW w:w="4320" w:type="dxa"/>
          </w:tcPr>
          <w:p w14:paraId="236165C9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ad texts or articl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6A8A9BD8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Watch Video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6289A6C7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view lecture slid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473237E0" w14:textId="34A46FCA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5" w:type="dxa"/>
          </w:tcPr>
          <w:p w14:paraId="272BD6FB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Quiz #</w:t>
            </w:r>
          </w:p>
          <w:p w14:paraId="57E32D4E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gnment #</w:t>
            </w:r>
          </w:p>
          <w:p w14:paraId="414DE62C" w14:textId="304AD1E6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Module </w:t>
            </w:r>
            <w:r w:rsidR="00E6197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4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Discussions: </w:t>
            </w:r>
            <w:r w:rsidRPr="00B3023E">
              <w:rPr>
                <w:rFonts w:ascii="Arial" w:hAnsi="Arial" w:cs="Arial"/>
                <w:color w:val="FF0000"/>
                <w:sz w:val="20"/>
                <w:szCs w:val="20"/>
                <w:u w:val="single"/>
                <w:shd w:val="clear" w:color="auto" w:fill="FFFFFF"/>
              </w:rPr>
              <w:t>title</w:t>
            </w:r>
          </w:p>
          <w:p w14:paraId="648401D8" w14:textId="77777777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  <w:p w14:paraId="6C9672CD" w14:textId="55CFFD0E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7EA0" w:rsidRPr="00B3023E" w14:paraId="57ADF3B4" w14:textId="77777777" w:rsidTr="00817EB2">
        <w:tc>
          <w:tcPr>
            <w:tcW w:w="1165" w:type="dxa"/>
          </w:tcPr>
          <w:p w14:paraId="093FB1A3" w14:textId="6FD4C8AD" w:rsidR="00917EA0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ule</w:t>
            </w:r>
            <w:r w:rsidRPr="00B3023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17EA0" w:rsidRPr="00B3023E">
              <w:rPr>
                <w:rFonts w:ascii="Arial" w:hAnsi="Arial" w:cs="Arial"/>
                <w:sz w:val="20"/>
                <w:szCs w:val="20"/>
              </w:rPr>
              <w:t>5</w:t>
            </w:r>
          </w:p>
          <w:p w14:paraId="559FE6D6" w14:textId="6B8E5FD4" w:rsidR="00817EB2" w:rsidRPr="00B3023E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)</w:t>
            </w:r>
          </w:p>
        </w:tc>
        <w:tc>
          <w:tcPr>
            <w:tcW w:w="1347" w:type="dxa"/>
          </w:tcPr>
          <w:p w14:paraId="7267947A" w14:textId="429F843D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3" w:type="dxa"/>
          </w:tcPr>
          <w:p w14:paraId="46930E9C" w14:textId="093BE844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5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1. </w:t>
            </w:r>
          </w:p>
          <w:p w14:paraId="12A455E9" w14:textId="6A3A5622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5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2: </w:t>
            </w:r>
          </w:p>
          <w:p w14:paraId="458079F3" w14:textId="3E68F29E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5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3: </w:t>
            </w:r>
          </w:p>
          <w:p w14:paraId="0AB80C60" w14:textId="6E270F4D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5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4: </w:t>
            </w:r>
          </w:p>
        </w:tc>
        <w:tc>
          <w:tcPr>
            <w:tcW w:w="4320" w:type="dxa"/>
          </w:tcPr>
          <w:p w14:paraId="6BFB5136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ad texts or articl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2367839F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Watch Video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5531401B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view lecture slid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51BF82AF" w14:textId="7FB8B4C1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5" w:type="dxa"/>
          </w:tcPr>
          <w:p w14:paraId="718E4A58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Quiz #</w:t>
            </w:r>
          </w:p>
          <w:p w14:paraId="7AC71670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gnment #</w:t>
            </w:r>
          </w:p>
          <w:p w14:paraId="42B4CC49" w14:textId="168E83AD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Module </w:t>
            </w:r>
            <w:r w:rsidR="00E6197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5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Discussions: </w:t>
            </w:r>
            <w:r w:rsidRPr="00B3023E">
              <w:rPr>
                <w:rFonts w:ascii="Arial" w:hAnsi="Arial" w:cs="Arial"/>
                <w:color w:val="FF0000"/>
                <w:sz w:val="20"/>
                <w:szCs w:val="20"/>
                <w:u w:val="single"/>
                <w:shd w:val="clear" w:color="auto" w:fill="FFFFFF"/>
              </w:rPr>
              <w:t>title</w:t>
            </w:r>
          </w:p>
          <w:p w14:paraId="2D0DE144" w14:textId="77777777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  <w:p w14:paraId="3B055C2D" w14:textId="5D752160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7EA0" w:rsidRPr="00B3023E" w14:paraId="46534EF4" w14:textId="77777777" w:rsidTr="00817EB2">
        <w:tc>
          <w:tcPr>
            <w:tcW w:w="1165" w:type="dxa"/>
          </w:tcPr>
          <w:p w14:paraId="0AD0D427" w14:textId="5C311005" w:rsidR="00917EA0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ule</w:t>
            </w:r>
            <w:r w:rsidRPr="00B3023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17EA0" w:rsidRPr="00B3023E">
              <w:rPr>
                <w:rFonts w:ascii="Arial" w:hAnsi="Arial" w:cs="Arial"/>
                <w:sz w:val="20"/>
                <w:szCs w:val="20"/>
              </w:rPr>
              <w:t>6</w:t>
            </w:r>
          </w:p>
          <w:p w14:paraId="476B1390" w14:textId="0867926B" w:rsidR="00817EB2" w:rsidRPr="00B3023E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)</w:t>
            </w:r>
          </w:p>
        </w:tc>
        <w:tc>
          <w:tcPr>
            <w:tcW w:w="1347" w:type="dxa"/>
          </w:tcPr>
          <w:p w14:paraId="71DA469D" w14:textId="39365CD4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3" w:type="dxa"/>
          </w:tcPr>
          <w:p w14:paraId="491B6021" w14:textId="0527ED39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6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1. </w:t>
            </w:r>
          </w:p>
          <w:p w14:paraId="3A43B8B7" w14:textId="74EC59BD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6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2: </w:t>
            </w:r>
          </w:p>
          <w:p w14:paraId="53121F71" w14:textId="4E0556A2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6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3: </w:t>
            </w:r>
          </w:p>
          <w:p w14:paraId="5DD3E3ED" w14:textId="5A0C3BB3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6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4: </w:t>
            </w:r>
          </w:p>
        </w:tc>
        <w:tc>
          <w:tcPr>
            <w:tcW w:w="4320" w:type="dxa"/>
          </w:tcPr>
          <w:p w14:paraId="1EBF199E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ad texts or articl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2446963F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Watch Video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42FEAC2E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view lecture slid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24DBF4B5" w14:textId="4AF14F1E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5" w:type="dxa"/>
          </w:tcPr>
          <w:p w14:paraId="500BE092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Quiz #</w:t>
            </w:r>
          </w:p>
          <w:p w14:paraId="72B319FA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gnment #</w:t>
            </w:r>
          </w:p>
          <w:p w14:paraId="5BF87CF6" w14:textId="61A4CCF9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Module </w:t>
            </w:r>
            <w:r w:rsidR="00E6197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6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Discussions: </w:t>
            </w:r>
            <w:r w:rsidRPr="00B3023E">
              <w:rPr>
                <w:rFonts w:ascii="Arial" w:hAnsi="Arial" w:cs="Arial"/>
                <w:color w:val="FF0000"/>
                <w:sz w:val="20"/>
                <w:szCs w:val="20"/>
                <w:u w:val="single"/>
                <w:shd w:val="clear" w:color="auto" w:fill="FFFFFF"/>
              </w:rPr>
              <w:t>title</w:t>
            </w:r>
          </w:p>
          <w:p w14:paraId="66DECDFE" w14:textId="77777777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5479607" w14:textId="3F202A84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7EA0" w:rsidRPr="00B3023E" w14:paraId="0942E0A6" w14:textId="77777777" w:rsidTr="00817EB2">
        <w:tc>
          <w:tcPr>
            <w:tcW w:w="1165" w:type="dxa"/>
          </w:tcPr>
          <w:p w14:paraId="39797461" w14:textId="7F6FC035" w:rsidR="00917EA0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ule</w:t>
            </w:r>
            <w:r w:rsidRPr="00B3023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17EA0" w:rsidRPr="00B3023E">
              <w:rPr>
                <w:rFonts w:ascii="Arial" w:hAnsi="Arial" w:cs="Arial"/>
                <w:sz w:val="20"/>
                <w:szCs w:val="20"/>
              </w:rPr>
              <w:t>7</w:t>
            </w:r>
          </w:p>
          <w:p w14:paraId="0508BA44" w14:textId="03728954" w:rsidR="00817EB2" w:rsidRPr="00B3023E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)</w:t>
            </w:r>
          </w:p>
        </w:tc>
        <w:tc>
          <w:tcPr>
            <w:tcW w:w="1347" w:type="dxa"/>
          </w:tcPr>
          <w:p w14:paraId="3ADE6B17" w14:textId="4002BF53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3" w:type="dxa"/>
          </w:tcPr>
          <w:p w14:paraId="7EE797FE" w14:textId="1F4862CB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7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1. </w:t>
            </w:r>
          </w:p>
          <w:p w14:paraId="15BEED47" w14:textId="004BDD14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7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2: </w:t>
            </w:r>
          </w:p>
          <w:p w14:paraId="58A175F6" w14:textId="76F77A24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7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3: </w:t>
            </w:r>
          </w:p>
          <w:p w14:paraId="01BF2787" w14:textId="4C84752A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7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4: </w:t>
            </w:r>
          </w:p>
        </w:tc>
        <w:tc>
          <w:tcPr>
            <w:tcW w:w="4320" w:type="dxa"/>
          </w:tcPr>
          <w:p w14:paraId="7091245B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ad texts or articl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0B2CAA14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Watch Video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4B856DD9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view lecture slid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1D5C152D" w14:textId="75DB13BD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15" w:type="dxa"/>
          </w:tcPr>
          <w:p w14:paraId="57416E1D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Quiz #</w:t>
            </w:r>
          </w:p>
          <w:p w14:paraId="042A20A9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gnment #</w:t>
            </w:r>
          </w:p>
          <w:p w14:paraId="5F33A9DE" w14:textId="78F2133E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Module </w:t>
            </w:r>
            <w:r w:rsidR="00E6197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7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Discussions: </w:t>
            </w:r>
            <w:r w:rsidRPr="00B3023E">
              <w:rPr>
                <w:rFonts w:ascii="Arial" w:hAnsi="Arial" w:cs="Arial"/>
                <w:color w:val="FF0000"/>
                <w:sz w:val="20"/>
                <w:szCs w:val="20"/>
                <w:u w:val="single"/>
                <w:shd w:val="clear" w:color="auto" w:fill="FFFFFF"/>
              </w:rPr>
              <w:t>title</w:t>
            </w:r>
          </w:p>
          <w:p w14:paraId="5C088582" w14:textId="77777777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  <w:p w14:paraId="70A51C7D" w14:textId="58D3FA98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7EA0" w:rsidRPr="00B3023E" w14:paraId="3A5EEE07" w14:textId="77777777" w:rsidTr="00817EB2">
        <w:tc>
          <w:tcPr>
            <w:tcW w:w="1165" w:type="dxa"/>
          </w:tcPr>
          <w:p w14:paraId="30A6C84C" w14:textId="5D7F015B" w:rsidR="00917EA0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ule</w:t>
            </w:r>
            <w:r w:rsidRPr="00B3023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17EA0" w:rsidRPr="00B3023E">
              <w:rPr>
                <w:rFonts w:ascii="Arial" w:hAnsi="Arial" w:cs="Arial"/>
                <w:sz w:val="20"/>
                <w:szCs w:val="20"/>
              </w:rPr>
              <w:t>8</w:t>
            </w:r>
          </w:p>
          <w:p w14:paraId="65B0EFE2" w14:textId="095EE514" w:rsidR="00817EB2" w:rsidRPr="00B3023E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)</w:t>
            </w:r>
          </w:p>
        </w:tc>
        <w:tc>
          <w:tcPr>
            <w:tcW w:w="1347" w:type="dxa"/>
          </w:tcPr>
          <w:p w14:paraId="4FEF980D" w14:textId="3E47AA1F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3" w:type="dxa"/>
          </w:tcPr>
          <w:p w14:paraId="2D17FF1D" w14:textId="73A72A72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8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1. </w:t>
            </w:r>
          </w:p>
          <w:p w14:paraId="0CA2B396" w14:textId="7B273212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8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2: </w:t>
            </w:r>
          </w:p>
          <w:p w14:paraId="58D02FDF" w14:textId="1EEBFA38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8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3: </w:t>
            </w:r>
          </w:p>
          <w:p w14:paraId="35A91A97" w14:textId="18B1481C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8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4: </w:t>
            </w:r>
          </w:p>
        </w:tc>
        <w:tc>
          <w:tcPr>
            <w:tcW w:w="4320" w:type="dxa"/>
          </w:tcPr>
          <w:p w14:paraId="23C2B6A8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ad texts or articl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7FE62012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Watch Video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3A6958F6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view lecture slid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336DF3F7" w14:textId="5ABD1B07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5" w:type="dxa"/>
          </w:tcPr>
          <w:p w14:paraId="2738DEB9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Quiz #</w:t>
            </w:r>
          </w:p>
          <w:p w14:paraId="4BC51E12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gnment #</w:t>
            </w:r>
          </w:p>
          <w:p w14:paraId="641F8196" w14:textId="1A6CD44E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Module </w:t>
            </w:r>
            <w:r w:rsidR="00E6197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8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Discussions: </w:t>
            </w:r>
            <w:r w:rsidRPr="00B3023E">
              <w:rPr>
                <w:rFonts w:ascii="Arial" w:hAnsi="Arial" w:cs="Arial"/>
                <w:color w:val="FF0000"/>
                <w:sz w:val="20"/>
                <w:szCs w:val="20"/>
                <w:u w:val="single"/>
                <w:shd w:val="clear" w:color="auto" w:fill="FFFFFF"/>
              </w:rPr>
              <w:t>title</w:t>
            </w:r>
          </w:p>
          <w:p w14:paraId="27BB4AA9" w14:textId="77777777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  <w:p w14:paraId="1C350DCB" w14:textId="7686AA1C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7EA0" w:rsidRPr="00B3023E" w14:paraId="073E4CCE" w14:textId="77777777" w:rsidTr="00817EB2">
        <w:tc>
          <w:tcPr>
            <w:tcW w:w="1165" w:type="dxa"/>
          </w:tcPr>
          <w:p w14:paraId="092989B8" w14:textId="4E9113E1" w:rsidR="00917EA0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Module</w:t>
            </w:r>
            <w:r w:rsidRPr="00B3023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17EA0" w:rsidRPr="00B3023E">
              <w:rPr>
                <w:rFonts w:ascii="Arial" w:hAnsi="Arial" w:cs="Arial"/>
                <w:sz w:val="20"/>
                <w:szCs w:val="20"/>
              </w:rPr>
              <w:t>9</w:t>
            </w:r>
          </w:p>
          <w:p w14:paraId="66DE4EBE" w14:textId="1994FDD6" w:rsidR="00817EB2" w:rsidRPr="00B3023E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)</w:t>
            </w:r>
          </w:p>
        </w:tc>
        <w:tc>
          <w:tcPr>
            <w:tcW w:w="1347" w:type="dxa"/>
          </w:tcPr>
          <w:p w14:paraId="797FC4CF" w14:textId="28AC8F04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3" w:type="dxa"/>
          </w:tcPr>
          <w:p w14:paraId="73B1C1B3" w14:textId="71527772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9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1. </w:t>
            </w:r>
          </w:p>
          <w:p w14:paraId="0560EEE3" w14:textId="0F747E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9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2: </w:t>
            </w:r>
          </w:p>
          <w:p w14:paraId="72B91B81" w14:textId="219BF68F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9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3: </w:t>
            </w:r>
          </w:p>
          <w:p w14:paraId="35AE27B8" w14:textId="1CAE9C6B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9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4: </w:t>
            </w:r>
          </w:p>
        </w:tc>
        <w:tc>
          <w:tcPr>
            <w:tcW w:w="4320" w:type="dxa"/>
          </w:tcPr>
          <w:p w14:paraId="3DFD576D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ad texts or articl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3B0FD2AE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Watch Video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69122E22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view lecture slid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753694AF" w14:textId="2449CAFF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15" w:type="dxa"/>
          </w:tcPr>
          <w:p w14:paraId="58BE2617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Quiz #</w:t>
            </w:r>
          </w:p>
          <w:p w14:paraId="11C82EE1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gnment #</w:t>
            </w:r>
          </w:p>
          <w:p w14:paraId="47BB1E24" w14:textId="582E8B86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Module </w:t>
            </w:r>
            <w:r w:rsidR="00E6197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9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Discussions: </w:t>
            </w:r>
            <w:r w:rsidRPr="00B3023E">
              <w:rPr>
                <w:rFonts w:ascii="Arial" w:hAnsi="Arial" w:cs="Arial"/>
                <w:color w:val="FF0000"/>
                <w:sz w:val="20"/>
                <w:szCs w:val="20"/>
                <w:u w:val="single"/>
                <w:shd w:val="clear" w:color="auto" w:fill="FFFFFF"/>
              </w:rPr>
              <w:t>title</w:t>
            </w:r>
          </w:p>
          <w:p w14:paraId="708031F4" w14:textId="77777777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  <w:p w14:paraId="49F2EB6B" w14:textId="7980AEC8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7EA0" w:rsidRPr="00B3023E" w14:paraId="4D24BA15" w14:textId="77777777" w:rsidTr="00817EB2">
        <w:tc>
          <w:tcPr>
            <w:tcW w:w="1165" w:type="dxa"/>
          </w:tcPr>
          <w:p w14:paraId="77E185EF" w14:textId="5ECCFD0E" w:rsidR="00917EA0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ule</w:t>
            </w:r>
            <w:r w:rsidRPr="00B3023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17EA0" w:rsidRPr="00B3023E">
              <w:rPr>
                <w:rFonts w:ascii="Arial" w:hAnsi="Arial" w:cs="Arial"/>
                <w:sz w:val="20"/>
                <w:szCs w:val="20"/>
              </w:rPr>
              <w:t>10</w:t>
            </w:r>
          </w:p>
          <w:p w14:paraId="7C1521A5" w14:textId="21DC1FB5" w:rsidR="00817EB2" w:rsidRPr="00B3023E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)</w:t>
            </w:r>
          </w:p>
        </w:tc>
        <w:tc>
          <w:tcPr>
            <w:tcW w:w="1347" w:type="dxa"/>
          </w:tcPr>
          <w:p w14:paraId="51B8BA97" w14:textId="3F6D424E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3" w:type="dxa"/>
          </w:tcPr>
          <w:p w14:paraId="4DC2AF96" w14:textId="71B36DBD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1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0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1. </w:t>
            </w:r>
          </w:p>
          <w:p w14:paraId="40D6E7EE" w14:textId="0B85E6B2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1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0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2: </w:t>
            </w:r>
          </w:p>
          <w:p w14:paraId="0F8C7885" w14:textId="2AEFF808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1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0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3: </w:t>
            </w:r>
          </w:p>
          <w:p w14:paraId="36DB123D" w14:textId="530B1BAE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1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0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4: </w:t>
            </w:r>
          </w:p>
        </w:tc>
        <w:tc>
          <w:tcPr>
            <w:tcW w:w="4320" w:type="dxa"/>
          </w:tcPr>
          <w:p w14:paraId="4901190B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ad texts or articl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4A2AA1F3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Watch Video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6093B0C8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view lecture slid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0D5790C5" w14:textId="408BA9E2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15" w:type="dxa"/>
          </w:tcPr>
          <w:p w14:paraId="1CF1C9C4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Quiz #</w:t>
            </w:r>
          </w:p>
          <w:p w14:paraId="02D62745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gnment #</w:t>
            </w:r>
          </w:p>
          <w:p w14:paraId="6CAD24FB" w14:textId="0CAB72EB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odule 1</w:t>
            </w:r>
            <w:r w:rsidR="00E6197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0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Discussions: </w:t>
            </w:r>
            <w:r w:rsidRPr="00B3023E">
              <w:rPr>
                <w:rFonts w:ascii="Arial" w:hAnsi="Arial" w:cs="Arial"/>
                <w:color w:val="FF0000"/>
                <w:sz w:val="20"/>
                <w:szCs w:val="20"/>
                <w:u w:val="single"/>
                <w:shd w:val="clear" w:color="auto" w:fill="FFFFFF"/>
              </w:rPr>
              <w:t>title</w:t>
            </w:r>
          </w:p>
          <w:p w14:paraId="4970A3C0" w14:textId="77777777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598A8A" w14:textId="67582BBF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7EA0" w:rsidRPr="00B3023E" w14:paraId="2818D896" w14:textId="77777777" w:rsidTr="00817EB2">
        <w:tc>
          <w:tcPr>
            <w:tcW w:w="1165" w:type="dxa"/>
          </w:tcPr>
          <w:p w14:paraId="1C7C9CC3" w14:textId="30B31FDB" w:rsidR="00917EA0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ule</w:t>
            </w:r>
            <w:r w:rsidRPr="00B3023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17EA0" w:rsidRPr="00B3023E">
              <w:rPr>
                <w:rFonts w:ascii="Arial" w:hAnsi="Arial" w:cs="Arial"/>
                <w:sz w:val="20"/>
                <w:szCs w:val="20"/>
              </w:rPr>
              <w:t>11</w:t>
            </w:r>
          </w:p>
          <w:p w14:paraId="15038B7A" w14:textId="7396A773" w:rsidR="00817EB2" w:rsidRPr="00B3023E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)</w:t>
            </w:r>
          </w:p>
        </w:tc>
        <w:tc>
          <w:tcPr>
            <w:tcW w:w="1347" w:type="dxa"/>
          </w:tcPr>
          <w:p w14:paraId="440A849D" w14:textId="2F8E1B93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3" w:type="dxa"/>
          </w:tcPr>
          <w:p w14:paraId="064BB2FF" w14:textId="587542CB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1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1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1. </w:t>
            </w:r>
          </w:p>
          <w:p w14:paraId="211E9C82" w14:textId="25905BFC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1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1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2: </w:t>
            </w:r>
          </w:p>
          <w:p w14:paraId="2E66DFB9" w14:textId="2E259E2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1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1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3: </w:t>
            </w:r>
          </w:p>
          <w:p w14:paraId="628E44D6" w14:textId="7430FC35" w:rsidR="00917EA0" w:rsidRPr="00B3023E" w:rsidRDefault="00917EA0" w:rsidP="00917EA0">
            <w:pPr>
              <w:tabs>
                <w:tab w:val="left" w:pos="1233"/>
              </w:tabs>
              <w:rPr>
                <w:rFonts w:ascii="Arial" w:hAnsi="Arial" w:cs="Arial"/>
                <w:sz w:val="20"/>
                <w:szCs w:val="20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1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1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4: </w:t>
            </w:r>
          </w:p>
        </w:tc>
        <w:tc>
          <w:tcPr>
            <w:tcW w:w="4320" w:type="dxa"/>
          </w:tcPr>
          <w:p w14:paraId="28611EB4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ad texts or articl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30E3A560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Watch Video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284C2061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view lecture slid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06F3C2BA" w14:textId="40C6DEE0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5" w:type="dxa"/>
          </w:tcPr>
          <w:p w14:paraId="0B82EE2D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Quiz #</w:t>
            </w:r>
          </w:p>
          <w:p w14:paraId="38F7EC05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gnment #</w:t>
            </w:r>
          </w:p>
          <w:p w14:paraId="1A265416" w14:textId="28644FAE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odule 1</w:t>
            </w:r>
            <w:r w:rsidR="00E6197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1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Discussions: </w:t>
            </w:r>
            <w:r w:rsidRPr="00B3023E">
              <w:rPr>
                <w:rFonts w:ascii="Arial" w:hAnsi="Arial" w:cs="Arial"/>
                <w:color w:val="FF0000"/>
                <w:sz w:val="20"/>
                <w:szCs w:val="20"/>
                <w:u w:val="single"/>
                <w:shd w:val="clear" w:color="auto" w:fill="FFFFFF"/>
              </w:rPr>
              <w:t>title</w:t>
            </w:r>
          </w:p>
          <w:p w14:paraId="4B74826B" w14:textId="77777777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  <w:p w14:paraId="50820C25" w14:textId="285D4FC1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7EA0" w:rsidRPr="00B3023E" w14:paraId="03E5D864" w14:textId="77777777" w:rsidTr="00817EB2">
        <w:tc>
          <w:tcPr>
            <w:tcW w:w="1165" w:type="dxa"/>
          </w:tcPr>
          <w:p w14:paraId="02847F64" w14:textId="5D1196EF" w:rsidR="00917EA0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ule</w:t>
            </w:r>
            <w:r w:rsidRPr="00B3023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17EA0" w:rsidRPr="00B3023E">
              <w:rPr>
                <w:rFonts w:ascii="Arial" w:hAnsi="Arial" w:cs="Arial"/>
                <w:sz w:val="20"/>
                <w:szCs w:val="20"/>
              </w:rPr>
              <w:t>12</w:t>
            </w:r>
          </w:p>
          <w:p w14:paraId="5C39B09B" w14:textId="3017C638" w:rsidR="00817EB2" w:rsidRPr="00B3023E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)</w:t>
            </w:r>
          </w:p>
        </w:tc>
        <w:tc>
          <w:tcPr>
            <w:tcW w:w="1347" w:type="dxa"/>
          </w:tcPr>
          <w:p w14:paraId="2C391A67" w14:textId="3FD5ECF8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3" w:type="dxa"/>
          </w:tcPr>
          <w:p w14:paraId="08008808" w14:textId="16486662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1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2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1. </w:t>
            </w:r>
          </w:p>
          <w:p w14:paraId="176F41B9" w14:textId="728C6B15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1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2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2: </w:t>
            </w:r>
          </w:p>
          <w:p w14:paraId="22390D22" w14:textId="66EBC082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1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2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3: </w:t>
            </w:r>
          </w:p>
          <w:p w14:paraId="25B6B112" w14:textId="7D453249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1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2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4: </w:t>
            </w:r>
          </w:p>
        </w:tc>
        <w:tc>
          <w:tcPr>
            <w:tcW w:w="4320" w:type="dxa"/>
          </w:tcPr>
          <w:p w14:paraId="45FB613F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ad texts or articl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57CE8D59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Watch Video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2A11698C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view lecture slid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6CB3B63C" w14:textId="69112B90" w:rsidR="00917EA0" w:rsidRPr="00B3023E" w:rsidRDefault="00917EA0" w:rsidP="00917EA0">
            <w:pPr>
              <w:tabs>
                <w:tab w:val="left" w:pos="968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5" w:type="dxa"/>
          </w:tcPr>
          <w:p w14:paraId="3359ADE0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Quiz #</w:t>
            </w:r>
          </w:p>
          <w:p w14:paraId="12703AA0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gnment #</w:t>
            </w:r>
          </w:p>
          <w:p w14:paraId="7685D434" w14:textId="2B51836E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odule 1</w:t>
            </w:r>
            <w:r w:rsidR="00E6197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2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Discussions: </w:t>
            </w:r>
            <w:r w:rsidRPr="00B3023E">
              <w:rPr>
                <w:rFonts w:ascii="Arial" w:hAnsi="Arial" w:cs="Arial"/>
                <w:color w:val="FF0000"/>
                <w:sz w:val="20"/>
                <w:szCs w:val="20"/>
                <w:u w:val="single"/>
                <w:shd w:val="clear" w:color="auto" w:fill="FFFFFF"/>
              </w:rPr>
              <w:t>title</w:t>
            </w:r>
          </w:p>
          <w:p w14:paraId="072AC50E" w14:textId="77777777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  <w:p w14:paraId="45630C90" w14:textId="790AEE02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7EA0" w:rsidRPr="00B3023E" w14:paraId="11B9E72F" w14:textId="77777777" w:rsidTr="00817EB2">
        <w:tc>
          <w:tcPr>
            <w:tcW w:w="1165" w:type="dxa"/>
          </w:tcPr>
          <w:p w14:paraId="1EA7BFFD" w14:textId="2E7189DC" w:rsidR="00917EA0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ule</w:t>
            </w:r>
            <w:r w:rsidRPr="00B3023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17EA0" w:rsidRPr="00B3023E">
              <w:rPr>
                <w:rFonts w:ascii="Arial" w:hAnsi="Arial" w:cs="Arial"/>
                <w:sz w:val="20"/>
                <w:szCs w:val="20"/>
              </w:rPr>
              <w:t>13</w:t>
            </w:r>
          </w:p>
          <w:p w14:paraId="23AB3345" w14:textId="247D1FDC" w:rsidR="00817EB2" w:rsidRPr="00B3023E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)</w:t>
            </w:r>
          </w:p>
        </w:tc>
        <w:tc>
          <w:tcPr>
            <w:tcW w:w="1347" w:type="dxa"/>
          </w:tcPr>
          <w:p w14:paraId="79DAA7B8" w14:textId="3568A0C0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3" w:type="dxa"/>
          </w:tcPr>
          <w:p w14:paraId="31619537" w14:textId="70411C02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1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3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1. </w:t>
            </w:r>
          </w:p>
          <w:p w14:paraId="07A61E39" w14:textId="0CDC727D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1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3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2: </w:t>
            </w:r>
          </w:p>
          <w:p w14:paraId="0AE22FE0" w14:textId="0020DF55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1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3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3: </w:t>
            </w:r>
          </w:p>
          <w:p w14:paraId="54612CE3" w14:textId="08248305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1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3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4: </w:t>
            </w:r>
          </w:p>
        </w:tc>
        <w:tc>
          <w:tcPr>
            <w:tcW w:w="4320" w:type="dxa"/>
          </w:tcPr>
          <w:p w14:paraId="421A8826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ad texts or articl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0EE5FFA3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Watch Video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288CBDEC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view lecture slid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2F03E1CC" w14:textId="73132FB8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15" w:type="dxa"/>
          </w:tcPr>
          <w:p w14:paraId="63B50643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Quiz #</w:t>
            </w:r>
          </w:p>
          <w:p w14:paraId="32BE3672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gnment #</w:t>
            </w:r>
          </w:p>
          <w:p w14:paraId="463B81CA" w14:textId="0EA6D67A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odule 1</w:t>
            </w:r>
            <w:r w:rsidR="00E6197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3 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Discussions: </w:t>
            </w:r>
            <w:r w:rsidRPr="00B3023E">
              <w:rPr>
                <w:rFonts w:ascii="Arial" w:hAnsi="Arial" w:cs="Arial"/>
                <w:color w:val="FF0000"/>
                <w:sz w:val="20"/>
                <w:szCs w:val="20"/>
                <w:u w:val="single"/>
                <w:shd w:val="clear" w:color="auto" w:fill="FFFFFF"/>
              </w:rPr>
              <w:t>title</w:t>
            </w:r>
          </w:p>
          <w:p w14:paraId="73EEFC12" w14:textId="77777777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  <w:p w14:paraId="42FA2713" w14:textId="3A5ED8EE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7EA0" w:rsidRPr="00B3023E" w14:paraId="1B10A344" w14:textId="77777777" w:rsidTr="00817EB2">
        <w:tc>
          <w:tcPr>
            <w:tcW w:w="1165" w:type="dxa"/>
          </w:tcPr>
          <w:p w14:paraId="69A5ABAE" w14:textId="485805ED" w:rsidR="00917EA0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ule</w:t>
            </w:r>
            <w:r w:rsidRPr="00B3023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17EA0" w:rsidRPr="00B3023E">
              <w:rPr>
                <w:rFonts w:ascii="Arial" w:hAnsi="Arial" w:cs="Arial"/>
                <w:sz w:val="20"/>
                <w:szCs w:val="20"/>
              </w:rPr>
              <w:t>14</w:t>
            </w:r>
          </w:p>
          <w:p w14:paraId="23E6C367" w14:textId="13B82AC6" w:rsidR="00817EB2" w:rsidRPr="00B3023E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)</w:t>
            </w:r>
          </w:p>
        </w:tc>
        <w:tc>
          <w:tcPr>
            <w:tcW w:w="1347" w:type="dxa"/>
          </w:tcPr>
          <w:p w14:paraId="66E30B46" w14:textId="70C30889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3" w:type="dxa"/>
          </w:tcPr>
          <w:p w14:paraId="6BF551E9" w14:textId="7BC300B3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1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4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1. </w:t>
            </w:r>
          </w:p>
          <w:p w14:paraId="3D545886" w14:textId="02FECFDA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1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4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2: </w:t>
            </w:r>
          </w:p>
          <w:p w14:paraId="67D4D056" w14:textId="04789A11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1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4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3: </w:t>
            </w:r>
          </w:p>
          <w:p w14:paraId="2F3479DC" w14:textId="21BB36AD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O1</w:t>
            </w:r>
            <w:r w:rsidR="00817EB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4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4: </w:t>
            </w:r>
          </w:p>
        </w:tc>
        <w:tc>
          <w:tcPr>
            <w:tcW w:w="4320" w:type="dxa"/>
          </w:tcPr>
          <w:p w14:paraId="1CCFE82E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ad texts or articl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6F0AFF0E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Watch Video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13E7ADD5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302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view lecture slides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</w:p>
          <w:p w14:paraId="0B33C950" w14:textId="1EFE4CAA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5" w:type="dxa"/>
          </w:tcPr>
          <w:p w14:paraId="56EFEFD1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Quiz #</w:t>
            </w:r>
          </w:p>
          <w:p w14:paraId="4DD015B1" w14:textId="77777777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gnment #</w:t>
            </w:r>
          </w:p>
          <w:p w14:paraId="42DD0F4D" w14:textId="317EB53A" w:rsidR="00917EA0" w:rsidRPr="00B3023E" w:rsidRDefault="00917EA0" w:rsidP="00917EA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odule 1</w:t>
            </w:r>
            <w:r w:rsidR="00E6197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4</w:t>
            </w:r>
            <w:r w:rsidRPr="00B302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Discussions: </w:t>
            </w:r>
            <w:r w:rsidRPr="00B3023E">
              <w:rPr>
                <w:rFonts w:ascii="Arial" w:hAnsi="Arial" w:cs="Arial"/>
                <w:color w:val="FF0000"/>
                <w:sz w:val="20"/>
                <w:szCs w:val="20"/>
                <w:u w:val="single"/>
                <w:shd w:val="clear" w:color="auto" w:fill="FFFFFF"/>
              </w:rPr>
              <w:t>title</w:t>
            </w:r>
          </w:p>
          <w:p w14:paraId="35A0DB4F" w14:textId="77777777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  <w:p w14:paraId="5CBEB41D" w14:textId="3A046DAA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7EA0" w:rsidRPr="00B3023E" w14:paraId="1C73B20F" w14:textId="77777777" w:rsidTr="00817EB2">
        <w:tc>
          <w:tcPr>
            <w:tcW w:w="1165" w:type="dxa"/>
          </w:tcPr>
          <w:p w14:paraId="68541C4D" w14:textId="77777777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7" w:type="dxa"/>
          </w:tcPr>
          <w:p w14:paraId="7DCEA370" w14:textId="3E38B711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3" w:type="dxa"/>
          </w:tcPr>
          <w:p w14:paraId="7B610E59" w14:textId="77777777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20" w:type="dxa"/>
          </w:tcPr>
          <w:p w14:paraId="5570668A" w14:textId="08812B59" w:rsidR="00917EA0" w:rsidRPr="00B3023E" w:rsidRDefault="00817EB2" w:rsidP="00917EA0">
            <w:pPr>
              <w:rPr>
                <w:rFonts w:ascii="Arial" w:hAnsi="Arial" w:cs="Arial"/>
                <w:sz w:val="20"/>
                <w:szCs w:val="20"/>
              </w:rPr>
            </w:pPr>
            <w:r w:rsidRPr="00B3023E">
              <w:rPr>
                <w:rFonts w:ascii="Arial" w:hAnsi="Arial" w:cs="Arial"/>
                <w:sz w:val="20"/>
                <w:szCs w:val="20"/>
              </w:rPr>
              <w:t>Final Exam</w:t>
            </w:r>
            <w:r>
              <w:rPr>
                <w:rFonts w:ascii="Arial" w:hAnsi="Arial" w:cs="Arial"/>
                <w:sz w:val="20"/>
                <w:szCs w:val="20"/>
              </w:rPr>
              <w:t>/ Final Project</w:t>
            </w:r>
          </w:p>
        </w:tc>
        <w:tc>
          <w:tcPr>
            <w:tcW w:w="1615" w:type="dxa"/>
          </w:tcPr>
          <w:p w14:paraId="541A9FDD" w14:textId="0E9D04D7" w:rsidR="00917EA0" w:rsidRPr="00B3023E" w:rsidRDefault="00917EA0" w:rsidP="00917EA0">
            <w:pPr>
              <w:rPr>
                <w:rFonts w:ascii="Arial" w:hAnsi="Arial" w:cs="Arial"/>
                <w:sz w:val="20"/>
                <w:szCs w:val="20"/>
              </w:rPr>
            </w:pPr>
            <w:r w:rsidRPr="00B3023E">
              <w:rPr>
                <w:rFonts w:ascii="Arial" w:hAnsi="Arial" w:cs="Arial"/>
                <w:sz w:val="20"/>
                <w:szCs w:val="20"/>
              </w:rPr>
              <w:t>Final Exam</w:t>
            </w:r>
            <w:r w:rsidR="00817EB2">
              <w:rPr>
                <w:rFonts w:ascii="Arial" w:hAnsi="Arial" w:cs="Arial"/>
                <w:sz w:val="20"/>
                <w:szCs w:val="20"/>
              </w:rPr>
              <w:t>/ Final Project</w:t>
            </w:r>
          </w:p>
        </w:tc>
      </w:tr>
    </w:tbl>
    <w:p w14:paraId="0A6AEBAD" w14:textId="77777777" w:rsidR="00CE2527" w:rsidRPr="00C15A51" w:rsidRDefault="00CE2527" w:rsidP="001A2758">
      <w:pPr>
        <w:rPr>
          <w:rFonts w:ascii="Times New Roman" w:hAnsi="Times New Roman" w:cs="Times New Roman"/>
        </w:rPr>
      </w:pPr>
    </w:p>
    <w:sectPr w:rsidR="00CE2527" w:rsidRPr="00C15A51" w:rsidSect="00C91FC8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02E94" w14:textId="77777777" w:rsidR="00730966" w:rsidRDefault="00730966" w:rsidP="00D12777">
      <w:pPr>
        <w:spacing w:after="0" w:line="240" w:lineRule="auto"/>
      </w:pPr>
      <w:r>
        <w:separator/>
      </w:r>
    </w:p>
  </w:endnote>
  <w:endnote w:type="continuationSeparator" w:id="0">
    <w:p w14:paraId="1E98C480" w14:textId="77777777" w:rsidR="00730966" w:rsidRDefault="00730966" w:rsidP="00D12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FF6DF" w14:textId="77777777" w:rsidR="00730966" w:rsidRDefault="00730966" w:rsidP="00D12777">
      <w:pPr>
        <w:spacing w:after="0" w:line="240" w:lineRule="auto"/>
      </w:pPr>
      <w:r>
        <w:separator/>
      </w:r>
    </w:p>
  </w:footnote>
  <w:footnote w:type="continuationSeparator" w:id="0">
    <w:p w14:paraId="2485B53F" w14:textId="77777777" w:rsidR="00730966" w:rsidRDefault="00730966" w:rsidP="00D12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568995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237426A" w14:textId="4F6561F7" w:rsidR="00D12777" w:rsidRDefault="00D1277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0A5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AE1DEA6" w14:textId="77777777" w:rsidR="00D12777" w:rsidRDefault="00D12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7448E"/>
    <w:multiLevelType w:val="multilevel"/>
    <w:tmpl w:val="7908B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1C04F5"/>
    <w:multiLevelType w:val="multilevel"/>
    <w:tmpl w:val="CA46829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4304E1"/>
    <w:multiLevelType w:val="hybridMultilevel"/>
    <w:tmpl w:val="74B6F9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AC750F"/>
    <w:multiLevelType w:val="hybridMultilevel"/>
    <w:tmpl w:val="191803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AC47D6"/>
    <w:multiLevelType w:val="hybridMultilevel"/>
    <w:tmpl w:val="4FC0D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315745B"/>
    <w:multiLevelType w:val="hybridMultilevel"/>
    <w:tmpl w:val="222AF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1F70C6"/>
    <w:multiLevelType w:val="hybridMultilevel"/>
    <w:tmpl w:val="5414D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0F41B3"/>
    <w:multiLevelType w:val="hybridMultilevel"/>
    <w:tmpl w:val="3F4CA8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8F7684D"/>
    <w:multiLevelType w:val="multilevel"/>
    <w:tmpl w:val="2278A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4141CF"/>
    <w:multiLevelType w:val="multilevel"/>
    <w:tmpl w:val="CCB01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064F3A"/>
    <w:multiLevelType w:val="multilevel"/>
    <w:tmpl w:val="47F8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CA2AD7"/>
    <w:multiLevelType w:val="multilevel"/>
    <w:tmpl w:val="85F23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80D4653"/>
    <w:multiLevelType w:val="hybridMultilevel"/>
    <w:tmpl w:val="239A3F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D01320F"/>
    <w:multiLevelType w:val="multilevel"/>
    <w:tmpl w:val="5D5046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26173B1"/>
    <w:multiLevelType w:val="hybridMultilevel"/>
    <w:tmpl w:val="58309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730EB3"/>
    <w:multiLevelType w:val="hybridMultilevel"/>
    <w:tmpl w:val="21865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5E3D77"/>
    <w:multiLevelType w:val="hybridMultilevel"/>
    <w:tmpl w:val="70861FCA"/>
    <w:lvl w:ilvl="0" w:tplc="58540B50">
      <w:numFmt w:val="bullet"/>
      <w:lvlText w:val="-"/>
      <w:lvlJc w:val="left"/>
      <w:pPr>
        <w:ind w:left="720" w:hanging="360"/>
      </w:pPr>
      <w:rPr>
        <w:rFonts w:ascii="Calibri" w:eastAsia="Tahom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D464D8"/>
    <w:multiLevelType w:val="hybridMultilevel"/>
    <w:tmpl w:val="5AB2D1B4"/>
    <w:lvl w:ilvl="0" w:tplc="58540B50">
      <w:numFmt w:val="bullet"/>
      <w:lvlText w:val="-"/>
      <w:lvlJc w:val="left"/>
      <w:pPr>
        <w:ind w:left="720" w:hanging="360"/>
      </w:pPr>
      <w:rPr>
        <w:rFonts w:ascii="Calibri" w:eastAsia="Tahom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48092F"/>
    <w:multiLevelType w:val="hybridMultilevel"/>
    <w:tmpl w:val="F2843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1F6EB6"/>
    <w:multiLevelType w:val="multilevel"/>
    <w:tmpl w:val="FCB2F0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29316726">
    <w:abstractNumId w:val="18"/>
  </w:num>
  <w:num w:numId="2" w16cid:durableId="608392381">
    <w:abstractNumId w:val="6"/>
  </w:num>
  <w:num w:numId="3" w16cid:durableId="848059817">
    <w:abstractNumId w:val="4"/>
  </w:num>
  <w:num w:numId="4" w16cid:durableId="2067072344">
    <w:abstractNumId w:val="12"/>
  </w:num>
  <w:num w:numId="5" w16cid:durableId="581110229">
    <w:abstractNumId w:val="3"/>
  </w:num>
  <w:num w:numId="6" w16cid:durableId="1798985472">
    <w:abstractNumId w:val="2"/>
  </w:num>
  <w:num w:numId="7" w16cid:durableId="1803381645">
    <w:abstractNumId w:val="7"/>
  </w:num>
  <w:num w:numId="8" w16cid:durableId="513350398">
    <w:abstractNumId w:val="17"/>
  </w:num>
  <w:num w:numId="9" w16cid:durableId="664554059">
    <w:abstractNumId w:val="16"/>
  </w:num>
  <w:num w:numId="10" w16cid:durableId="1520968960">
    <w:abstractNumId w:val="19"/>
  </w:num>
  <w:num w:numId="11" w16cid:durableId="964309258">
    <w:abstractNumId w:val="1"/>
  </w:num>
  <w:num w:numId="12" w16cid:durableId="1957977126">
    <w:abstractNumId w:val="14"/>
  </w:num>
  <w:num w:numId="13" w16cid:durableId="10571221">
    <w:abstractNumId w:val="15"/>
  </w:num>
  <w:num w:numId="14" w16cid:durableId="97069215">
    <w:abstractNumId w:val="5"/>
  </w:num>
  <w:num w:numId="15" w16cid:durableId="1117481757">
    <w:abstractNumId w:val="9"/>
  </w:num>
  <w:num w:numId="16" w16cid:durableId="660617302">
    <w:abstractNumId w:val="13"/>
  </w:num>
  <w:num w:numId="17" w16cid:durableId="1417630830">
    <w:abstractNumId w:val="10"/>
  </w:num>
  <w:num w:numId="18" w16cid:durableId="772821561">
    <w:abstractNumId w:val="11"/>
  </w:num>
  <w:num w:numId="19" w16cid:durableId="934629846">
    <w:abstractNumId w:val="8"/>
  </w:num>
  <w:num w:numId="20" w16cid:durableId="2144420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2MTAxtTC1tDAzszBR0lEKTi0uzszPAykwrAUAa+a9EywAAAA="/>
  </w:docVars>
  <w:rsids>
    <w:rsidRoot w:val="00CE2527"/>
    <w:rsid w:val="00001F4F"/>
    <w:rsid w:val="00002BB6"/>
    <w:rsid w:val="00003963"/>
    <w:rsid w:val="000042CE"/>
    <w:rsid w:val="00005252"/>
    <w:rsid w:val="00016627"/>
    <w:rsid w:val="00021846"/>
    <w:rsid w:val="00031391"/>
    <w:rsid w:val="00032D63"/>
    <w:rsid w:val="000343D0"/>
    <w:rsid w:val="000369F3"/>
    <w:rsid w:val="000416D9"/>
    <w:rsid w:val="00042F14"/>
    <w:rsid w:val="000438F7"/>
    <w:rsid w:val="0005348B"/>
    <w:rsid w:val="00053B88"/>
    <w:rsid w:val="00055EA9"/>
    <w:rsid w:val="00060837"/>
    <w:rsid w:val="00063EDA"/>
    <w:rsid w:val="00064170"/>
    <w:rsid w:val="00064390"/>
    <w:rsid w:val="0006641E"/>
    <w:rsid w:val="000666D5"/>
    <w:rsid w:val="00072A8B"/>
    <w:rsid w:val="000743F5"/>
    <w:rsid w:val="00077695"/>
    <w:rsid w:val="00077B9E"/>
    <w:rsid w:val="00081C47"/>
    <w:rsid w:val="00083973"/>
    <w:rsid w:val="00083F46"/>
    <w:rsid w:val="00093F9A"/>
    <w:rsid w:val="000A59AE"/>
    <w:rsid w:val="000B2201"/>
    <w:rsid w:val="000B6057"/>
    <w:rsid w:val="000B707D"/>
    <w:rsid w:val="000C07D7"/>
    <w:rsid w:val="000C141F"/>
    <w:rsid w:val="000C234D"/>
    <w:rsid w:val="000C33E1"/>
    <w:rsid w:val="000C6DA3"/>
    <w:rsid w:val="000C6E56"/>
    <w:rsid w:val="000D01A1"/>
    <w:rsid w:val="000D162E"/>
    <w:rsid w:val="000D3B51"/>
    <w:rsid w:val="000D5496"/>
    <w:rsid w:val="000E0B20"/>
    <w:rsid w:val="000E172C"/>
    <w:rsid w:val="000E294F"/>
    <w:rsid w:val="000E3E4F"/>
    <w:rsid w:val="000E42DF"/>
    <w:rsid w:val="000E4656"/>
    <w:rsid w:val="000E5864"/>
    <w:rsid w:val="000F1FA8"/>
    <w:rsid w:val="000F4669"/>
    <w:rsid w:val="00100568"/>
    <w:rsid w:val="001011F1"/>
    <w:rsid w:val="00102E56"/>
    <w:rsid w:val="00103EA7"/>
    <w:rsid w:val="00105528"/>
    <w:rsid w:val="00106439"/>
    <w:rsid w:val="00111834"/>
    <w:rsid w:val="001176CE"/>
    <w:rsid w:val="001206A1"/>
    <w:rsid w:val="00122913"/>
    <w:rsid w:val="00130325"/>
    <w:rsid w:val="001377B3"/>
    <w:rsid w:val="00141AFC"/>
    <w:rsid w:val="00141C4C"/>
    <w:rsid w:val="00141D37"/>
    <w:rsid w:val="00146CBB"/>
    <w:rsid w:val="001529DC"/>
    <w:rsid w:val="00152D75"/>
    <w:rsid w:val="00153572"/>
    <w:rsid w:val="001546F5"/>
    <w:rsid w:val="00155252"/>
    <w:rsid w:val="001646B3"/>
    <w:rsid w:val="00164D9E"/>
    <w:rsid w:val="0016773D"/>
    <w:rsid w:val="00170753"/>
    <w:rsid w:val="00171165"/>
    <w:rsid w:val="00173894"/>
    <w:rsid w:val="00173D0C"/>
    <w:rsid w:val="00174987"/>
    <w:rsid w:val="00176890"/>
    <w:rsid w:val="001808C9"/>
    <w:rsid w:val="00183B54"/>
    <w:rsid w:val="00183F2D"/>
    <w:rsid w:val="00192CB0"/>
    <w:rsid w:val="00194F5A"/>
    <w:rsid w:val="0019776E"/>
    <w:rsid w:val="001A1E82"/>
    <w:rsid w:val="001A2758"/>
    <w:rsid w:val="001B002B"/>
    <w:rsid w:val="001B222B"/>
    <w:rsid w:val="001B6C89"/>
    <w:rsid w:val="001B7DDA"/>
    <w:rsid w:val="001C228D"/>
    <w:rsid w:val="001E1B1A"/>
    <w:rsid w:val="001F14D3"/>
    <w:rsid w:val="001F24FD"/>
    <w:rsid w:val="001F398C"/>
    <w:rsid w:val="001F5368"/>
    <w:rsid w:val="001F708D"/>
    <w:rsid w:val="00200223"/>
    <w:rsid w:val="0020175B"/>
    <w:rsid w:val="0020273F"/>
    <w:rsid w:val="00206CE7"/>
    <w:rsid w:val="002078A6"/>
    <w:rsid w:val="00211827"/>
    <w:rsid w:val="00212350"/>
    <w:rsid w:val="00214703"/>
    <w:rsid w:val="00215FCD"/>
    <w:rsid w:val="002176C3"/>
    <w:rsid w:val="00225006"/>
    <w:rsid w:val="0022692C"/>
    <w:rsid w:val="00227E2B"/>
    <w:rsid w:val="002320A4"/>
    <w:rsid w:val="002333A2"/>
    <w:rsid w:val="00233B5D"/>
    <w:rsid w:val="00235F58"/>
    <w:rsid w:val="00240DC3"/>
    <w:rsid w:val="00242B0D"/>
    <w:rsid w:val="00243B60"/>
    <w:rsid w:val="00245858"/>
    <w:rsid w:val="00247B0B"/>
    <w:rsid w:val="00251D9F"/>
    <w:rsid w:val="00257766"/>
    <w:rsid w:val="00260035"/>
    <w:rsid w:val="002602C6"/>
    <w:rsid w:val="00260618"/>
    <w:rsid w:val="00261CB2"/>
    <w:rsid w:val="00265BE8"/>
    <w:rsid w:val="00270957"/>
    <w:rsid w:val="00270BB0"/>
    <w:rsid w:val="00272937"/>
    <w:rsid w:val="002737F6"/>
    <w:rsid w:val="0027453E"/>
    <w:rsid w:val="00276416"/>
    <w:rsid w:val="0027744A"/>
    <w:rsid w:val="00277B1D"/>
    <w:rsid w:val="00280705"/>
    <w:rsid w:val="0028086B"/>
    <w:rsid w:val="00281078"/>
    <w:rsid w:val="00281E5E"/>
    <w:rsid w:val="00286569"/>
    <w:rsid w:val="00292FED"/>
    <w:rsid w:val="002935B7"/>
    <w:rsid w:val="00294B3B"/>
    <w:rsid w:val="002A1A0C"/>
    <w:rsid w:val="002A20A5"/>
    <w:rsid w:val="002A6A4B"/>
    <w:rsid w:val="002A7219"/>
    <w:rsid w:val="002B0932"/>
    <w:rsid w:val="002B1ACB"/>
    <w:rsid w:val="002B7DAD"/>
    <w:rsid w:val="002C17AE"/>
    <w:rsid w:val="002C2763"/>
    <w:rsid w:val="002C3BCF"/>
    <w:rsid w:val="002C3E4F"/>
    <w:rsid w:val="002C44A5"/>
    <w:rsid w:val="002C493E"/>
    <w:rsid w:val="002C6EC9"/>
    <w:rsid w:val="002D2A4E"/>
    <w:rsid w:val="002E2892"/>
    <w:rsid w:val="002E5A9E"/>
    <w:rsid w:val="002E63C4"/>
    <w:rsid w:val="002F1A51"/>
    <w:rsid w:val="002F24E4"/>
    <w:rsid w:val="002F2E69"/>
    <w:rsid w:val="002F3A74"/>
    <w:rsid w:val="002F6C95"/>
    <w:rsid w:val="003018A8"/>
    <w:rsid w:val="00304D47"/>
    <w:rsid w:val="0031668C"/>
    <w:rsid w:val="003204AA"/>
    <w:rsid w:val="003231A8"/>
    <w:rsid w:val="00324630"/>
    <w:rsid w:val="00325E27"/>
    <w:rsid w:val="00330FBF"/>
    <w:rsid w:val="0033452D"/>
    <w:rsid w:val="003452C5"/>
    <w:rsid w:val="00350198"/>
    <w:rsid w:val="003533E8"/>
    <w:rsid w:val="00360650"/>
    <w:rsid w:val="00360718"/>
    <w:rsid w:val="00362E7E"/>
    <w:rsid w:val="003658CB"/>
    <w:rsid w:val="00365FDE"/>
    <w:rsid w:val="00370747"/>
    <w:rsid w:val="00372959"/>
    <w:rsid w:val="00381107"/>
    <w:rsid w:val="0038300D"/>
    <w:rsid w:val="00383970"/>
    <w:rsid w:val="00386E1A"/>
    <w:rsid w:val="003875E6"/>
    <w:rsid w:val="00387F46"/>
    <w:rsid w:val="0039141C"/>
    <w:rsid w:val="0039179E"/>
    <w:rsid w:val="00393851"/>
    <w:rsid w:val="003A0196"/>
    <w:rsid w:val="003A3755"/>
    <w:rsid w:val="003A519A"/>
    <w:rsid w:val="003A5541"/>
    <w:rsid w:val="003A5D37"/>
    <w:rsid w:val="003A657D"/>
    <w:rsid w:val="003A694E"/>
    <w:rsid w:val="003B31FC"/>
    <w:rsid w:val="003B5945"/>
    <w:rsid w:val="003B6907"/>
    <w:rsid w:val="003C1AD0"/>
    <w:rsid w:val="003C4929"/>
    <w:rsid w:val="003C5057"/>
    <w:rsid w:val="003D1847"/>
    <w:rsid w:val="003D295E"/>
    <w:rsid w:val="003D3C19"/>
    <w:rsid w:val="003E343E"/>
    <w:rsid w:val="003E7277"/>
    <w:rsid w:val="003E732B"/>
    <w:rsid w:val="003F32AC"/>
    <w:rsid w:val="004042C6"/>
    <w:rsid w:val="004057E4"/>
    <w:rsid w:val="00413FF7"/>
    <w:rsid w:val="00415E61"/>
    <w:rsid w:val="00417025"/>
    <w:rsid w:val="00420941"/>
    <w:rsid w:val="00420B2D"/>
    <w:rsid w:val="004231B5"/>
    <w:rsid w:val="00424382"/>
    <w:rsid w:val="00424C80"/>
    <w:rsid w:val="00426CC9"/>
    <w:rsid w:val="00434060"/>
    <w:rsid w:val="0043557C"/>
    <w:rsid w:val="00440730"/>
    <w:rsid w:val="004421D9"/>
    <w:rsid w:val="00443AB9"/>
    <w:rsid w:val="0044648E"/>
    <w:rsid w:val="00446EB2"/>
    <w:rsid w:val="004518A7"/>
    <w:rsid w:val="0045293D"/>
    <w:rsid w:val="00457BD8"/>
    <w:rsid w:val="00470302"/>
    <w:rsid w:val="0047245F"/>
    <w:rsid w:val="0047348A"/>
    <w:rsid w:val="004741E9"/>
    <w:rsid w:val="00475B4C"/>
    <w:rsid w:val="00476ECB"/>
    <w:rsid w:val="00480977"/>
    <w:rsid w:val="0048113E"/>
    <w:rsid w:val="00483572"/>
    <w:rsid w:val="004839F8"/>
    <w:rsid w:val="004855D8"/>
    <w:rsid w:val="0048637B"/>
    <w:rsid w:val="0048770B"/>
    <w:rsid w:val="00487DA7"/>
    <w:rsid w:val="00490F4B"/>
    <w:rsid w:val="00491AAC"/>
    <w:rsid w:val="00491F19"/>
    <w:rsid w:val="004A3B96"/>
    <w:rsid w:val="004A67FF"/>
    <w:rsid w:val="004B0AD8"/>
    <w:rsid w:val="004B0C26"/>
    <w:rsid w:val="004B3F4B"/>
    <w:rsid w:val="004B43A1"/>
    <w:rsid w:val="004B67AA"/>
    <w:rsid w:val="004C45D3"/>
    <w:rsid w:val="004C7A4E"/>
    <w:rsid w:val="004D185E"/>
    <w:rsid w:val="004D61A7"/>
    <w:rsid w:val="004D647C"/>
    <w:rsid w:val="004D7017"/>
    <w:rsid w:val="004E4A6D"/>
    <w:rsid w:val="004E5041"/>
    <w:rsid w:val="004E631E"/>
    <w:rsid w:val="004E7F06"/>
    <w:rsid w:val="00500991"/>
    <w:rsid w:val="005023A1"/>
    <w:rsid w:val="0050306D"/>
    <w:rsid w:val="00503E5B"/>
    <w:rsid w:val="005129CD"/>
    <w:rsid w:val="005136C8"/>
    <w:rsid w:val="005139D3"/>
    <w:rsid w:val="00513C4C"/>
    <w:rsid w:val="00515304"/>
    <w:rsid w:val="00523DC0"/>
    <w:rsid w:val="0053593D"/>
    <w:rsid w:val="005405C3"/>
    <w:rsid w:val="00555B55"/>
    <w:rsid w:val="0056066D"/>
    <w:rsid w:val="00561C41"/>
    <w:rsid w:val="00562894"/>
    <w:rsid w:val="0056378E"/>
    <w:rsid w:val="00563E94"/>
    <w:rsid w:val="00564AAC"/>
    <w:rsid w:val="00570D5C"/>
    <w:rsid w:val="00572EAB"/>
    <w:rsid w:val="00584337"/>
    <w:rsid w:val="00584AAF"/>
    <w:rsid w:val="00586BFF"/>
    <w:rsid w:val="00590F8F"/>
    <w:rsid w:val="00596896"/>
    <w:rsid w:val="005A35BA"/>
    <w:rsid w:val="005A3A36"/>
    <w:rsid w:val="005A501E"/>
    <w:rsid w:val="005B1AD6"/>
    <w:rsid w:val="005B5703"/>
    <w:rsid w:val="005B7ED8"/>
    <w:rsid w:val="005C1451"/>
    <w:rsid w:val="005C2C91"/>
    <w:rsid w:val="005C3E1D"/>
    <w:rsid w:val="005C43D7"/>
    <w:rsid w:val="005C4C9F"/>
    <w:rsid w:val="005D1C7E"/>
    <w:rsid w:val="005D3DD4"/>
    <w:rsid w:val="005D40B7"/>
    <w:rsid w:val="005E0519"/>
    <w:rsid w:val="005E2C7A"/>
    <w:rsid w:val="005E3363"/>
    <w:rsid w:val="005F08EA"/>
    <w:rsid w:val="00603C43"/>
    <w:rsid w:val="00605116"/>
    <w:rsid w:val="00622117"/>
    <w:rsid w:val="006236A9"/>
    <w:rsid w:val="00623989"/>
    <w:rsid w:val="00626CFE"/>
    <w:rsid w:val="0063063C"/>
    <w:rsid w:val="006322FE"/>
    <w:rsid w:val="00632498"/>
    <w:rsid w:val="006335AD"/>
    <w:rsid w:val="00636D86"/>
    <w:rsid w:val="00641D32"/>
    <w:rsid w:val="006432A4"/>
    <w:rsid w:val="0065073B"/>
    <w:rsid w:val="0066016B"/>
    <w:rsid w:val="00662BD0"/>
    <w:rsid w:val="00666E9B"/>
    <w:rsid w:val="00667C45"/>
    <w:rsid w:val="0067175B"/>
    <w:rsid w:val="006736E0"/>
    <w:rsid w:val="006755F3"/>
    <w:rsid w:val="00677544"/>
    <w:rsid w:val="00683E80"/>
    <w:rsid w:val="006871DE"/>
    <w:rsid w:val="00687249"/>
    <w:rsid w:val="0069276A"/>
    <w:rsid w:val="00692B29"/>
    <w:rsid w:val="0069514F"/>
    <w:rsid w:val="006A3926"/>
    <w:rsid w:val="006A54F3"/>
    <w:rsid w:val="006A6CAC"/>
    <w:rsid w:val="006A6E4C"/>
    <w:rsid w:val="006A71B1"/>
    <w:rsid w:val="006C03FF"/>
    <w:rsid w:val="006C31EB"/>
    <w:rsid w:val="006C4554"/>
    <w:rsid w:val="006C4E91"/>
    <w:rsid w:val="006C6107"/>
    <w:rsid w:val="006D1D44"/>
    <w:rsid w:val="006D277C"/>
    <w:rsid w:val="006D77BE"/>
    <w:rsid w:val="006E3AEE"/>
    <w:rsid w:val="006E4009"/>
    <w:rsid w:val="006E51C5"/>
    <w:rsid w:val="006F2746"/>
    <w:rsid w:val="006F3D31"/>
    <w:rsid w:val="006F4032"/>
    <w:rsid w:val="006F79BC"/>
    <w:rsid w:val="006F7FDD"/>
    <w:rsid w:val="00701759"/>
    <w:rsid w:val="0070494C"/>
    <w:rsid w:val="0071219F"/>
    <w:rsid w:val="00712393"/>
    <w:rsid w:val="00716838"/>
    <w:rsid w:val="00716F2C"/>
    <w:rsid w:val="007175B7"/>
    <w:rsid w:val="00720724"/>
    <w:rsid w:val="00724609"/>
    <w:rsid w:val="0072584B"/>
    <w:rsid w:val="00730966"/>
    <w:rsid w:val="00731190"/>
    <w:rsid w:val="00731946"/>
    <w:rsid w:val="0074043C"/>
    <w:rsid w:val="007405A4"/>
    <w:rsid w:val="00746661"/>
    <w:rsid w:val="00746AF5"/>
    <w:rsid w:val="007503AC"/>
    <w:rsid w:val="00750A25"/>
    <w:rsid w:val="007530FB"/>
    <w:rsid w:val="0075489F"/>
    <w:rsid w:val="00754BBA"/>
    <w:rsid w:val="00755384"/>
    <w:rsid w:val="007578B2"/>
    <w:rsid w:val="00757A51"/>
    <w:rsid w:val="00757BF9"/>
    <w:rsid w:val="007601D1"/>
    <w:rsid w:val="007618CD"/>
    <w:rsid w:val="0077059E"/>
    <w:rsid w:val="00773881"/>
    <w:rsid w:val="007742E7"/>
    <w:rsid w:val="007801B1"/>
    <w:rsid w:val="00783215"/>
    <w:rsid w:val="00783630"/>
    <w:rsid w:val="00783E24"/>
    <w:rsid w:val="0078589C"/>
    <w:rsid w:val="007915D0"/>
    <w:rsid w:val="00793B0D"/>
    <w:rsid w:val="00795530"/>
    <w:rsid w:val="007A32F6"/>
    <w:rsid w:val="007A676E"/>
    <w:rsid w:val="007B4704"/>
    <w:rsid w:val="007D1138"/>
    <w:rsid w:val="007D39C9"/>
    <w:rsid w:val="007D3EF6"/>
    <w:rsid w:val="007D5BCF"/>
    <w:rsid w:val="007E2F4E"/>
    <w:rsid w:val="007E41BA"/>
    <w:rsid w:val="007E5EFC"/>
    <w:rsid w:val="007E6536"/>
    <w:rsid w:val="007E6A3F"/>
    <w:rsid w:val="00802641"/>
    <w:rsid w:val="0080291E"/>
    <w:rsid w:val="00803DE5"/>
    <w:rsid w:val="00807226"/>
    <w:rsid w:val="008104CC"/>
    <w:rsid w:val="00816E3C"/>
    <w:rsid w:val="00817978"/>
    <w:rsid w:val="00817E2D"/>
    <w:rsid w:val="00817EB2"/>
    <w:rsid w:val="00817F50"/>
    <w:rsid w:val="00820A55"/>
    <w:rsid w:val="008223C8"/>
    <w:rsid w:val="008241D4"/>
    <w:rsid w:val="00825108"/>
    <w:rsid w:val="00825685"/>
    <w:rsid w:val="008265F8"/>
    <w:rsid w:val="00827CE7"/>
    <w:rsid w:val="00831D77"/>
    <w:rsid w:val="00834D8A"/>
    <w:rsid w:val="00841AF2"/>
    <w:rsid w:val="00854A1D"/>
    <w:rsid w:val="00856EE6"/>
    <w:rsid w:val="0085717D"/>
    <w:rsid w:val="00857290"/>
    <w:rsid w:val="00860D4B"/>
    <w:rsid w:val="00870BB8"/>
    <w:rsid w:val="0087420A"/>
    <w:rsid w:val="00877B54"/>
    <w:rsid w:val="008817A8"/>
    <w:rsid w:val="0088213C"/>
    <w:rsid w:val="0088244C"/>
    <w:rsid w:val="00882B17"/>
    <w:rsid w:val="008835E8"/>
    <w:rsid w:val="0088396D"/>
    <w:rsid w:val="0088458B"/>
    <w:rsid w:val="00884D33"/>
    <w:rsid w:val="0089001B"/>
    <w:rsid w:val="008927E7"/>
    <w:rsid w:val="00893B04"/>
    <w:rsid w:val="008A299A"/>
    <w:rsid w:val="008A2BE3"/>
    <w:rsid w:val="008A2CC5"/>
    <w:rsid w:val="008A2EAD"/>
    <w:rsid w:val="008A39CF"/>
    <w:rsid w:val="008A5BDD"/>
    <w:rsid w:val="008A5FCA"/>
    <w:rsid w:val="008A72FB"/>
    <w:rsid w:val="008B61CB"/>
    <w:rsid w:val="008B7E80"/>
    <w:rsid w:val="008C21B2"/>
    <w:rsid w:val="008C3F90"/>
    <w:rsid w:val="008D4EE6"/>
    <w:rsid w:val="008E2E98"/>
    <w:rsid w:val="008E56EC"/>
    <w:rsid w:val="00900DBC"/>
    <w:rsid w:val="00901CD0"/>
    <w:rsid w:val="00903CBB"/>
    <w:rsid w:val="00903D17"/>
    <w:rsid w:val="00905CEB"/>
    <w:rsid w:val="00913D43"/>
    <w:rsid w:val="0091435D"/>
    <w:rsid w:val="00916114"/>
    <w:rsid w:val="009164C4"/>
    <w:rsid w:val="00916751"/>
    <w:rsid w:val="00917D91"/>
    <w:rsid w:val="00917EA0"/>
    <w:rsid w:val="00920291"/>
    <w:rsid w:val="00931113"/>
    <w:rsid w:val="00932415"/>
    <w:rsid w:val="00933E13"/>
    <w:rsid w:val="0093480A"/>
    <w:rsid w:val="00934E56"/>
    <w:rsid w:val="009403BC"/>
    <w:rsid w:val="00941F1C"/>
    <w:rsid w:val="00943999"/>
    <w:rsid w:val="00944CD3"/>
    <w:rsid w:val="0094619A"/>
    <w:rsid w:val="00950276"/>
    <w:rsid w:val="00961FE8"/>
    <w:rsid w:val="009626EA"/>
    <w:rsid w:val="00963951"/>
    <w:rsid w:val="00965381"/>
    <w:rsid w:val="00966863"/>
    <w:rsid w:val="00970106"/>
    <w:rsid w:val="00970701"/>
    <w:rsid w:val="00970872"/>
    <w:rsid w:val="00972195"/>
    <w:rsid w:val="0097408D"/>
    <w:rsid w:val="009754FD"/>
    <w:rsid w:val="00977324"/>
    <w:rsid w:val="0098198B"/>
    <w:rsid w:val="009840E8"/>
    <w:rsid w:val="00985039"/>
    <w:rsid w:val="0098780C"/>
    <w:rsid w:val="00993DF3"/>
    <w:rsid w:val="00994991"/>
    <w:rsid w:val="00996E54"/>
    <w:rsid w:val="009B078F"/>
    <w:rsid w:val="009B0FA5"/>
    <w:rsid w:val="009B20F0"/>
    <w:rsid w:val="009B4345"/>
    <w:rsid w:val="009B5425"/>
    <w:rsid w:val="009B7B0A"/>
    <w:rsid w:val="009C32EB"/>
    <w:rsid w:val="009D272E"/>
    <w:rsid w:val="009D3707"/>
    <w:rsid w:val="009D627E"/>
    <w:rsid w:val="009E1B32"/>
    <w:rsid w:val="009E3239"/>
    <w:rsid w:val="009E38A6"/>
    <w:rsid w:val="009E3B83"/>
    <w:rsid w:val="009E6ACD"/>
    <w:rsid w:val="009E6C5D"/>
    <w:rsid w:val="009F68FA"/>
    <w:rsid w:val="009F7DCA"/>
    <w:rsid w:val="00A0082F"/>
    <w:rsid w:val="00A06AA8"/>
    <w:rsid w:val="00A07F3F"/>
    <w:rsid w:val="00A113C8"/>
    <w:rsid w:val="00A21AD5"/>
    <w:rsid w:val="00A245AC"/>
    <w:rsid w:val="00A322BF"/>
    <w:rsid w:val="00A36105"/>
    <w:rsid w:val="00A373E6"/>
    <w:rsid w:val="00A40C1E"/>
    <w:rsid w:val="00A42CF5"/>
    <w:rsid w:val="00A44372"/>
    <w:rsid w:val="00A463CB"/>
    <w:rsid w:val="00A470F8"/>
    <w:rsid w:val="00A52425"/>
    <w:rsid w:val="00A5499D"/>
    <w:rsid w:val="00A54D25"/>
    <w:rsid w:val="00A57C08"/>
    <w:rsid w:val="00A6244D"/>
    <w:rsid w:val="00A67649"/>
    <w:rsid w:val="00A71A48"/>
    <w:rsid w:val="00A73B26"/>
    <w:rsid w:val="00A74853"/>
    <w:rsid w:val="00A751F6"/>
    <w:rsid w:val="00A773FD"/>
    <w:rsid w:val="00A80046"/>
    <w:rsid w:val="00A8074E"/>
    <w:rsid w:val="00A84B22"/>
    <w:rsid w:val="00A93DEB"/>
    <w:rsid w:val="00A96008"/>
    <w:rsid w:val="00A96210"/>
    <w:rsid w:val="00AA47CC"/>
    <w:rsid w:val="00AA4B55"/>
    <w:rsid w:val="00AA7B1D"/>
    <w:rsid w:val="00AB02C7"/>
    <w:rsid w:val="00AB08FB"/>
    <w:rsid w:val="00AB0A43"/>
    <w:rsid w:val="00AB691B"/>
    <w:rsid w:val="00AD4084"/>
    <w:rsid w:val="00AD4A58"/>
    <w:rsid w:val="00AD64CC"/>
    <w:rsid w:val="00AE1320"/>
    <w:rsid w:val="00AE21B7"/>
    <w:rsid w:val="00AE43E3"/>
    <w:rsid w:val="00AE4FA1"/>
    <w:rsid w:val="00AE7A67"/>
    <w:rsid w:val="00AF0308"/>
    <w:rsid w:val="00AF3CE3"/>
    <w:rsid w:val="00AF5C00"/>
    <w:rsid w:val="00B01894"/>
    <w:rsid w:val="00B10F39"/>
    <w:rsid w:val="00B111BA"/>
    <w:rsid w:val="00B12A35"/>
    <w:rsid w:val="00B16C2B"/>
    <w:rsid w:val="00B21AF7"/>
    <w:rsid w:val="00B21D22"/>
    <w:rsid w:val="00B22E9F"/>
    <w:rsid w:val="00B23319"/>
    <w:rsid w:val="00B3023E"/>
    <w:rsid w:val="00B31FD1"/>
    <w:rsid w:val="00B36230"/>
    <w:rsid w:val="00B379CC"/>
    <w:rsid w:val="00B42181"/>
    <w:rsid w:val="00B45752"/>
    <w:rsid w:val="00B47B9A"/>
    <w:rsid w:val="00B50AE6"/>
    <w:rsid w:val="00B51AFF"/>
    <w:rsid w:val="00B673CC"/>
    <w:rsid w:val="00B75BC1"/>
    <w:rsid w:val="00B7651A"/>
    <w:rsid w:val="00B81585"/>
    <w:rsid w:val="00B816FE"/>
    <w:rsid w:val="00B836E3"/>
    <w:rsid w:val="00B95BE5"/>
    <w:rsid w:val="00BA22CC"/>
    <w:rsid w:val="00BA5733"/>
    <w:rsid w:val="00BA60A6"/>
    <w:rsid w:val="00BB1601"/>
    <w:rsid w:val="00BB4E0F"/>
    <w:rsid w:val="00BC0DED"/>
    <w:rsid w:val="00BC3409"/>
    <w:rsid w:val="00BC447D"/>
    <w:rsid w:val="00BC57E5"/>
    <w:rsid w:val="00BC67E4"/>
    <w:rsid w:val="00BC6B15"/>
    <w:rsid w:val="00BC74C2"/>
    <w:rsid w:val="00BC7A04"/>
    <w:rsid w:val="00BD2F37"/>
    <w:rsid w:val="00BD6A69"/>
    <w:rsid w:val="00BE3CFD"/>
    <w:rsid w:val="00BE49C9"/>
    <w:rsid w:val="00BE5F9B"/>
    <w:rsid w:val="00BE64B8"/>
    <w:rsid w:val="00BF0582"/>
    <w:rsid w:val="00BF06CE"/>
    <w:rsid w:val="00BF4E7A"/>
    <w:rsid w:val="00BF6608"/>
    <w:rsid w:val="00C012EF"/>
    <w:rsid w:val="00C03C13"/>
    <w:rsid w:val="00C11615"/>
    <w:rsid w:val="00C11F6D"/>
    <w:rsid w:val="00C127F3"/>
    <w:rsid w:val="00C15A51"/>
    <w:rsid w:val="00C1747C"/>
    <w:rsid w:val="00C20106"/>
    <w:rsid w:val="00C26021"/>
    <w:rsid w:val="00C30A60"/>
    <w:rsid w:val="00C31286"/>
    <w:rsid w:val="00C3139C"/>
    <w:rsid w:val="00C32BB0"/>
    <w:rsid w:val="00C34221"/>
    <w:rsid w:val="00C43E4E"/>
    <w:rsid w:val="00C45F86"/>
    <w:rsid w:val="00C509E2"/>
    <w:rsid w:val="00C51B6C"/>
    <w:rsid w:val="00C541A8"/>
    <w:rsid w:val="00C54E1E"/>
    <w:rsid w:val="00C5569B"/>
    <w:rsid w:val="00C57502"/>
    <w:rsid w:val="00C62382"/>
    <w:rsid w:val="00C629A2"/>
    <w:rsid w:val="00C62CB6"/>
    <w:rsid w:val="00C72A3B"/>
    <w:rsid w:val="00C760A0"/>
    <w:rsid w:val="00C776F5"/>
    <w:rsid w:val="00C82B86"/>
    <w:rsid w:val="00C86F00"/>
    <w:rsid w:val="00C87C3E"/>
    <w:rsid w:val="00C91FC8"/>
    <w:rsid w:val="00C936A2"/>
    <w:rsid w:val="00C95464"/>
    <w:rsid w:val="00C95E05"/>
    <w:rsid w:val="00C97FDB"/>
    <w:rsid w:val="00CA6A74"/>
    <w:rsid w:val="00CA6AB1"/>
    <w:rsid w:val="00CB0719"/>
    <w:rsid w:val="00CB549D"/>
    <w:rsid w:val="00CC07BB"/>
    <w:rsid w:val="00CC182D"/>
    <w:rsid w:val="00CC3926"/>
    <w:rsid w:val="00CC7BF8"/>
    <w:rsid w:val="00CD0628"/>
    <w:rsid w:val="00CD23F9"/>
    <w:rsid w:val="00CD3F1F"/>
    <w:rsid w:val="00CD6E1E"/>
    <w:rsid w:val="00CE2527"/>
    <w:rsid w:val="00CE2A72"/>
    <w:rsid w:val="00CE39CF"/>
    <w:rsid w:val="00CE3F40"/>
    <w:rsid w:val="00CE579F"/>
    <w:rsid w:val="00CE72B3"/>
    <w:rsid w:val="00CF1C89"/>
    <w:rsid w:val="00CF368A"/>
    <w:rsid w:val="00CF3B3B"/>
    <w:rsid w:val="00CF4645"/>
    <w:rsid w:val="00D01A2D"/>
    <w:rsid w:val="00D0301A"/>
    <w:rsid w:val="00D0349B"/>
    <w:rsid w:val="00D12777"/>
    <w:rsid w:val="00D13BFA"/>
    <w:rsid w:val="00D20537"/>
    <w:rsid w:val="00D23255"/>
    <w:rsid w:val="00D26563"/>
    <w:rsid w:val="00D3797E"/>
    <w:rsid w:val="00D423E9"/>
    <w:rsid w:val="00D42D28"/>
    <w:rsid w:val="00D4499F"/>
    <w:rsid w:val="00D50295"/>
    <w:rsid w:val="00D50B3C"/>
    <w:rsid w:val="00D546D7"/>
    <w:rsid w:val="00D55439"/>
    <w:rsid w:val="00D55917"/>
    <w:rsid w:val="00D5593D"/>
    <w:rsid w:val="00D56514"/>
    <w:rsid w:val="00D62019"/>
    <w:rsid w:val="00D62868"/>
    <w:rsid w:val="00D66B85"/>
    <w:rsid w:val="00D70632"/>
    <w:rsid w:val="00D70FC2"/>
    <w:rsid w:val="00D74C13"/>
    <w:rsid w:val="00D75A3C"/>
    <w:rsid w:val="00D7670E"/>
    <w:rsid w:val="00D80E7E"/>
    <w:rsid w:val="00D813D6"/>
    <w:rsid w:val="00D86155"/>
    <w:rsid w:val="00D9286B"/>
    <w:rsid w:val="00D93EB6"/>
    <w:rsid w:val="00D9530F"/>
    <w:rsid w:val="00D95FB8"/>
    <w:rsid w:val="00D96230"/>
    <w:rsid w:val="00DA04BA"/>
    <w:rsid w:val="00DA1309"/>
    <w:rsid w:val="00DA30B0"/>
    <w:rsid w:val="00DA3A85"/>
    <w:rsid w:val="00DA47F6"/>
    <w:rsid w:val="00DA5A11"/>
    <w:rsid w:val="00DA7CB9"/>
    <w:rsid w:val="00DB0560"/>
    <w:rsid w:val="00DB0CF4"/>
    <w:rsid w:val="00DB21CF"/>
    <w:rsid w:val="00DB3D08"/>
    <w:rsid w:val="00DB41CE"/>
    <w:rsid w:val="00DC3D12"/>
    <w:rsid w:val="00DC51C3"/>
    <w:rsid w:val="00DD2D53"/>
    <w:rsid w:val="00DD6804"/>
    <w:rsid w:val="00DD7AC7"/>
    <w:rsid w:val="00DE06A4"/>
    <w:rsid w:val="00DE1079"/>
    <w:rsid w:val="00DE1126"/>
    <w:rsid w:val="00DE1E7D"/>
    <w:rsid w:val="00DE2291"/>
    <w:rsid w:val="00DF71B0"/>
    <w:rsid w:val="00E00FA5"/>
    <w:rsid w:val="00E03C4E"/>
    <w:rsid w:val="00E03FB3"/>
    <w:rsid w:val="00E0719B"/>
    <w:rsid w:val="00E0765E"/>
    <w:rsid w:val="00E123C2"/>
    <w:rsid w:val="00E12531"/>
    <w:rsid w:val="00E15380"/>
    <w:rsid w:val="00E22A85"/>
    <w:rsid w:val="00E33AEA"/>
    <w:rsid w:val="00E4070C"/>
    <w:rsid w:val="00E41569"/>
    <w:rsid w:val="00E43F0C"/>
    <w:rsid w:val="00E4688A"/>
    <w:rsid w:val="00E472FB"/>
    <w:rsid w:val="00E54A33"/>
    <w:rsid w:val="00E617DD"/>
    <w:rsid w:val="00E6197D"/>
    <w:rsid w:val="00E61FB4"/>
    <w:rsid w:val="00E6449B"/>
    <w:rsid w:val="00E66251"/>
    <w:rsid w:val="00E66268"/>
    <w:rsid w:val="00E66705"/>
    <w:rsid w:val="00E70623"/>
    <w:rsid w:val="00E72990"/>
    <w:rsid w:val="00E73B1C"/>
    <w:rsid w:val="00E76590"/>
    <w:rsid w:val="00E80231"/>
    <w:rsid w:val="00E8395B"/>
    <w:rsid w:val="00E861CE"/>
    <w:rsid w:val="00E95223"/>
    <w:rsid w:val="00EA7B38"/>
    <w:rsid w:val="00EB45DB"/>
    <w:rsid w:val="00EB4C88"/>
    <w:rsid w:val="00EB570D"/>
    <w:rsid w:val="00EB7C25"/>
    <w:rsid w:val="00EC135D"/>
    <w:rsid w:val="00EC317B"/>
    <w:rsid w:val="00EC5FFF"/>
    <w:rsid w:val="00ED13B8"/>
    <w:rsid w:val="00ED21F5"/>
    <w:rsid w:val="00ED3008"/>
    <w:rsid w:val="00ED475B"/>
    <w:rsid w:val="00ED6730"/>
    <w:rsid w:val="00ED742C"/>
    <w:rsid w:val="00EE1802"/>
    <w:rsid w:val="00EE7F81"/>
    <w:rsid w:val="00EF21A6"/>
    <w:rsid w:val="00EF3870"/>
    <w:rsid w:val="00EF3CA7"/>
    <w:rsid w:val="00F007C1"/>
    <w:rsid w:val="00F00829"/>
    <w:rsid w:val="00F03FB1"/>
    <w:rsid w:val="00F057DC"/>
    <w:rsid w:val="00F05D13"/>
    <w:rsid w:val="00F074F6"/>
    <w:rsid w:val="00F1260C"/>
    <w:rsid w:val="00F17DB1"/>
    <w:rsid w:val="00F24643"/>
    <w:rsid w:val="00F30064"/>
    <w:rsid w:val="00F300D0"/>
    <w:rsid w:val="00F30277"/>
    <w:rsid w:val="00F3475B"/>
    <w:rsid w:val="00F354B4"/>
    <w:rsid w:val="00F35891"/>
    <w:rsid w:val="00F35C89"/>
    <w:rsid w:val="00F3615A"/>
    <w:rsid w:val="00F45136"/>
    <w:rsid w:val="00F45E17"/>
    <w:rsid w:val="00F505FD"/>
    <w:rsid w:val="00F5142D"/>
    <w:rsid w:val="00F51E35"/>
    <w:rsid w:val="00F52F53"/>
    <w:rsid w:val="00F540D9"/>
    <w:rsid w:val="00F55ECE"/>
    <w:rsid w:val="00F609AE"/>
    <w:rsid w:val="00F61EEA"/>
    <w:rsid w:val="00F757E5"/>
    <w:rsid w:val="00F76712"/>
    <w:rsid w:val="00F77BA7"/>
    <w:rsid w:val="00F847AE"/>
    <w:rsid w:val="00F9049F"/>
    <w:rsid w:val="00F91771"/>
    <w:rsid w:val="00F92F89"/>
    <w:rsid w:val="00F93FC4"/>
    <w:rsid w:val="00FA2EFE"/>
    <w:rsid w:val="00FA308A"/>
    <w:rsid w:val="00FA3387"/>
    <w:rsid w:val="00FA5235"/>
    <w:rsid w:val="00FA7599"/>
    <w:rsid w:val="00FB6292"/>
    <w:rsid w:val="00FC42B2"/>
    <w:rsid w:val="00FC53C4"/>
    <w:rsid w:val="00FC68C7"/>
    <w:rsid w:val="00FC701E"/>
    <w:rsid w:val="00FC7068"/>
    <w:rsid w:val="00FD172F"/>
    <w:rsid w:val="00FD33AA"/>
    <w:rsid w:val="00FD4310"/>
    <w:rsid w:val="00FD57E7"/>
    <w:rsid w:val="00FD5B76"/>
    <w:rsid w:val="00FD5C17"/>
    <w:rsid w:val="00FD68B7"/>
    <w:rsid w:val="00FE09E1"/>
    <w:rsid w:val="00FE09F8"/>
    <w:rsid w:val="00FF1AA5"/>
    <w:rsid w:val="00FF6842"/>
    <w:rsid w:val="5AC2C4AE"/>
    <w:rsid w:val="71D33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1BF043"/>
  <w15:docId w15:val="{CD60E177-B614-3F41-A162-784C1842D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86E1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25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438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3F4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3F4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12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2777"/>
  </w:style>
  <w:style w:type="paragraph" w:styleId="Footer">
    <w:name w:val="footer"/>
    <w:basedOn w:val="Normal"/>
    <w:link w:val="FooterChar"/>
    <w:uiPriority w:val="99"/>
    <w:unhideWhenUsed/>
    <w:rsid w:val="00D12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777"/>
  </w:style>
  <w:style w:type="paragraph" w:customStyle="1" w:styleId="paragraph">
    <w:name w:val="paragraph"/>
    <w:basedOn w:val="Normal"/>
    <w:rsid w:val="00641D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customStyle="1" w:styleId="normaltextrun">
    <w:name w:val="normaltextrun"/>
    <w:basedOn w:val="DefaultParagraphFont"/>
    <w:rsid w:val="00641D32"/>
  </w:style>
  <w:style w:type="character" w:customStyle="1" w:styleId="eop">
    <w:name w:val="eop"/>
    <w:basedOn w:val="DefaultParagraphFont"/>
    <w:rsid w:val="00641D32"/>
  </w:style>
  <w:style w:type="character" w:styleId="FollowedHyperlink">
    <w:name w:val="FollowedHyperlink"/>
    <w:basedOn w:val="DefaultParagraphFont"/>
    <w:uiPriority w:val="99"/>
    <w:semiHidden/>
    <w:unhideWhenUsed/>
    <w:rsid w:val="009B7B0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1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5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617DD"/>
    <w:rPr>
      <w:color w:val="605E5C"/>
      <w:shd w:val="clear" w:color="auto" w:fill="E1DFDD"/>
    </w:rPr>
  </w:style>
  <w:style w:type="character" w:customStyle="1" w:styleId="q-answeritem-cell">
    <w:name w:val="q-answer_item-cell"/>
    <w:basedOn w:val="DefaultParagraphFont"/>
    <w:rsid w:val="001F5368"/>
  </w:style>
  <w:style w:type="character" w:styleId="CommentReference">
    <w:name w:val="annotation reference"/>
    <w:basedOn w:val="DefaultParagraphFont"/>
    <w:uiPriority w:val="99"/>
    <w:semiHidden/>
    <w:unhideWhenUsed/>
    <w:rsid w:val="00903D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03D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3D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D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D1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03D1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86E1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773881"/>
    <w:rPr>
      <w:b/>
      <w:bCs/>
    </w:rPr>
  </w:style>
  <w:style w:type="character" w:styleId="Emphasis">
    <w:name w:val="Emphasis"/>
    <w:basedOn w:val="DefaultParagraphFont"/>
    <w:uiPriority w:val="20"/>
    <w:qFormat/>
    <w:rsid w:val="007E41B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06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36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7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blackboard.fhsu.edu/bbcswebdav/pid-13850492-dt-content-rid-48931188_1/xid-48931188_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5A108709C84E48B24A383F694E5498" ma:contentTypeVersion="16" ma:contentTypeDescription="Create a new document." ma:contentTypeScope="" ma:versionID="675cfeec8c916d8f1c3c1570de73533d">
  <xsd:schema xmlns:xsd="http://www.w3.org/2001/XMLSchema" xmlns:xs="http://www.w3.org/2001/XMLSchema" xmlns:p="http://schemas.microsoft.com/office/2006/metadata/properties" xmlns:ns2="03c5d017-95d9-4b3f-9e03-9952147461aa" xmlns:ns3="832ae6db-6aaa-4c22-84c5-271276235c5a" targetNamespace="http://schemas.microsoft.com/office/2006/metadata/properties" ma:root="true" ma:fieldsID="3f94f2957f4f1a580ba425b54b3e4e43" ns2:_="" ns3:_="">
    <xsd:import namespace="03c5d017-95d9-4b3f-9e03-9952147461aa"/>
    <xsd:import namespace="832ae6db-6aaa-4c22-84c5-271276235c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c5d017-95d9-4b3f-9e03-9952147461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94ec205-e531-4273-b5c1-c60c5be213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2ae6db-6aaa-4c22-84c5-271276235c5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213fa7e-49c7-49ab-81e0-ff5795b211b0}" ma:internalName="TaxCatchAll" ma:showField="CatchAllData" ma:web="832ae6db-6aaa-4c22-84c5-271276235c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32ae6db-6aaa-4c22-84c5-271276235c5a">
      <UserInfo>
        <DisplayName/>
        <AccountId xsi:nil="true"/>
        <AccountType/>
      </UserInfo>
    </SharedWithUsers>
    <MediaLengthInSeconds xmlns="03c5d017-95d9-4b3f-9e03-9952147461aa" xsi:nil="true"/>
    <lcf76f155ced4ddcb4097134ff3c332f xmlns="03c5d017-95d9-4b3f-9e03-9952147461aa">
      <Terms xmlns="http://schemas.microsoft.com/office/infopath/2007/PartnerControls"/>
    </lcf76f155ced4ddcb4097134ff3c332f>
    <TaxCatchAll xmlns="832ae6db-6aaa-4c22-84c5-271276235c5a" xsi:nil="true"/>
  </documentManagement>
</p:properties>
</file>

<file path=customXml/itemProps1.xml><?xml version="1.0" encoding="utf-8"?>
<ds:datastoreItem xmlns:ds="http://schemas.openxmlformats.org/officeDocument/2006/customXml" ds:itemID="{5E2F1D31-356F-40D7-9707-1ED13BE137F9}"/>
</file>

<file path=customXml/itemProps2.xml><?xml version="1.0" encoding="utf-8"?>
<ds:datastoreItem xmlns:ds="http://schemas.openxmlformats.org/officeDocument/2006/customXml" ds:itemID="{FDB471F5-7D4D-4F19-BBC7-080A32D55A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BB2682-6BC6-4D25-B3E3-5393D05C61C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5</Pages>
  <Words>712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4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ung Gutsch</dc:creator>
  <cp:keywords/>
  <dc:description/>
  <cp:lastModifiedBy>Zhongrui Yao</cp:lastModifiedBy>
  <cp:revision>43</cp:revision>
  <cp:lastPrinted>2018-09-21T15:21:00Z</cp:lastPrinted>
  <dcterms:created xsi:type="dcterms:W3CDTF">2022-06-14T17:41:00Z</dcterms:created>
  <dcterms:modified xsi:type="dcterms:W3CDTF">2022-09-06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5A108709C84E48B24A383F694E5498</vt:lpwstr>
  </property>
  <property fmtid="{D5CDD505-2E9C-101B-9397-08002B2CF9AE}" pid="3" name="Order">
    <vt:r8>153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</Properties>
</file>